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C39F5" w14:textId="77777777" w:rsidR="00314C46" w:rsidRDefault="00314C46" w:rsidP="00552E5B">
      <w:pPr>
        <w:pStyle w:val="Title"/>
      </w:pPr>
      <w:bookmarkStart w:id="0" w:name="use-cases-for-movie-database-application"/>
    </w:p>
    <w:p w14:paraId="75FA70BB" w14:textId="77777777" w:rsidR="00314C46" w:rsidRDefault="00314C46" w:rsidP="00552E5B">
      <w:pPr>
        <w:pStyle w:val="Title"/>
      </w:pPr>
    </w:p>
    <w:p w14:paraId="7A343CF0" w14:textId="77777777" w:rsidR="00314C46" w:rsidRDefault="00314C46" w:rsidP="00314C46">
      <w:pPr>
        <w:pStyle w:val="BodyText"/>
      </w:pPr>
    </w:p>
    <w:p w14:paraId="07184E14" w14:textId="77777777" w:rsidR="00314C46" w:rsidRDefault="00314C46" w:rsidP="00314C46">
      <w:pPr>
        <w:pStyle w:val="BodyText"/>
      </w:pPr>
    </w:p>
    <w:p w14:paraId="78986257" w14:textId="77777777" w:rsidR="00314C46" w:rsidRPr="00314C46" w:rsidRDefault="00314C46" w:rsidP="00314C46">
      <w:pPr>
        <w:pStyle w:val="BodyText"/>
      </w:pPr>
    </w:p>
    <w:p w14:paraId="236C0E47" w14:textId="77777777" w:rsidR="00314C46" w:rsidRPr="00314C46" w:rsidRDefault="00314C46" w:rsidP="00314C46">
      <w:pPr>
        <w:pStyle w:val="BodyText"/>
      </w:pPr>
    </w:p>
    <w:p w14:paraId="535BEB1B" w14:textId="2D782A45" w:rsidR="00F013E8" w:rsidRDefault="00000000" w:rsidP="00552E5B">
      <w:pPr>
        <w:pStyle w:val="Title"/>
      </w:pPr>
      <w:r>
        <w:t xml:space="preserve">Use Cases for </w:t>
      </w:r>
      <w:r w:rsidR="00552E5B">
        <w:t>Feed Viewer</w:t>
      </w:r>
      <w:r>
        <w:t xml:space="preserve"> Application</w:t>
      </w:r>
    </w:p>
    <w:p w14:paraId="085748C6" w14:textId="159E205A" w:rsidR="00F013E8" w:rsidRPr="00552E5B" w:rsidRDefault="00552E5B" w:rsidP="00552E5B">
      <w:pPr>
        <w:pStyle w:val="Subtitle"/>
      </w:pPr>
      <w:bookmarkStart w:id="1" w:name="project-title-movie-database-application"/>
      <w:r w:rsidRPr="00552E5B">
        <w:t>RSS Hamster</w:t>
      </w:r>
    </w:p>
    <w:p w14:paraId="178F7EDE" w14:textId="4C26647D" w:rsidR="00F013E8" w:rsidRPr="00552E5B" w:rsidRDefault="00552E5B" w:rsidP="00552E5B">
      <w:pPr>
        <w:pStyle w:val="Author"/>
      </w:pPr>
      <w:bookmarkStart w:id="2" w:name="prepared-by-your-name"/>
      <w:bookmarkEnd w:id="1"/>
      <w:r>
        <w:t>B</w:t>
      </w:r>
      <w:r w:rsidRPr="00552E5B">
        <w:t xml:space="preserve">y: </w:t>
      </w:r>
      <w:r>
        <w:t>Nuno Dias</w:t>
      </w:r>
    </w:p>
    <w:p w14:paraId="7702C131" w14:textId="12A97BD6" w:rsidR="00F013E8" w:rsidRDefault="00000000" w:rsidP="00552E5B">
      <w:pPr>
        <w:pStyle w:val="Date"/>
      </w:pPr>
      <w:bookmarkStart w:id="3" w:name="date-current-date"/>
      <w:bookmarkEnd w:id="2"/>
      <w:r w:rsidRPr="00552E5B">
        <w:t xml:space="preserve">Date: </w:t>
      </w:r>
      <w:r w:rsidR="00552E5B">
        <w:t>16-05-2024</w:t>
      </w:r>
    </w:p>
    <w:p w14:paraId="5A484951" w14:textId="77777777" w:rsidR="00233AA2" w:rsidRDefault="00233AA2" w:rsidP="00233AA2">
      <w:pPr>
        <w:pStyle w:val="BodyText"/>
      </w:pPr>
    </w:p>
    <w:p w14:paraId="5FC4035B" w14:textId="77777777" w:rsidR="00233AA2" w:rsidRDefault="00233AA2" w:rsidP="00233AA2">
      <w:pPr>
        <w:pStyle w:val="BodyText"/>
      </w:pPr>
    </w:p>
    <w:p w14:paraId="0ADCFBFC" w14:textId="77777777" w:rsidR="00233AA2" w:rsidRDefault="00233AA2" w:rsidP="00233AA2">
      <w:pPr>
        <w:pStyle w:val="BodyText"/>
      </w:pPr>
    </w:p>
    <w:p w14:paraId="75157A4A" w14:textId="77777777" w:rsidR="00314C46" w:rsidRDefault="00314C46" w:rsidP="00233AA2">
      <w:pPr>
        <w:pStyle w:val="BodyText"/>
      </w:pPr>
    </w:p>
    <w:p w14:paraId="5673D3F1" w14:textId="77777777" w:rsidR="00314C46" w:rsidRDefault="00314C46" w:rsidP="00233AA2">
      <w:pPr>
        <w:pStyle w:val="BodyText"/>
      </w:pPr>
    </w:p>
    <w:p w14:paraId="11445422" w14:textId="77777777" w:rsidR="00314C46" w:rsidRDefault="00314C46" w:rsidP="00233AA2">
      <w:pPr>
        <w:pStyle w:val="BodyText"/>
      </w:pPr>
    </w:p>
    <w:p w14:paraId="41FC235A" w14:textId="77777777" w:rsidR="00314C46" w:rsidRDefault="00314C46" w:rsidP="00233AA2">
      <w:pPr>
        <w:pStyle w:val="BodyText"/>
      </w:pPr>
    </w:p>
    <w:p w14:paraId="6CAFC4AD" w14:textId="77777777" w:rsidR="00314C46" w:rsidRDefault="00314C46" w:rsidP="00233AA2">
      <w:pPr>
        <w:pStyle w:val="BodyText"/>
      </w:pPr>
    </w:p>
    <w:p w14:paraId="101C663A" w14:textId="77777777" w:rsidR="00314C46" w:rsidRDefault="00314C46" w:rsidP="00233AA2">
      <w:pPr>
        <w:pStyle w:val="BodyText"/>
      </w:pPr>
    </w:p>
    <w:p w14:paraId="6B6187E3" w14:textId="77777777" w:rsidR="00314C46" w:rsidRDefault="00314C46" w:rsidP="00233AA2">
      <w:pPr>
        <w:pStyle w:val="BodyText"/>
      </w:pPr>
    </w:p>
    <w:p w14:paraId="1EE1EEC7" w14:textId="77777777" w:rsidR="00314C46" w:rsidRDefault="00314C46" w:rsidP="00233AA2">
      <w:pPr>
        <w:pStyle w:val="BodyText"/>
      </w:pPr>
    </w:p>
    <w:p w14:paraId="030D73F9" w14:textId="77777777" w:rsidR="00233AA2" w:rsidRDefault="00233AA2" w:rsidP="00233AA2">
      <w:pPr>
        <w:pStyle w:val="BodyText"/>
      </w:pPr>
    </w:p>
    <w:p w14:paraId="698720C0" w14:textId="77777777" w:rsidR="00233AA2" w:rsidRDefault="00233AA2" w:rsidP="00233AA2">
      <w:pPr>
        <w:pStyle w:val="BodyText"/>
      </w:pPr>
    </w:p>
    <w:p w14:paraId="00C4062F" w14:textId="1F9DF237" w:rsidR="00233AA2" w:rsidRDefault="00233AA2" w:rsidP="00233AA2">
      <w:pPr>
        <w:pStyle w:val="TOCHeading"/>
      </w:pPr>
      <w:r>
        <w:lastRenderedPageBreak/>
        <w:t>Web Application</w:t>
      </w:r>
    </w:p>
    <w:p w14:paraId="0CEA49A0" w14:textId="05136702" w:rsidR="00233AA2" w:rsidRDefault="00233AA2" w:rsidP="00233AA2">
      <w:pPr>
        <w:pStyle w:val="FirstParagraph"/>
      </w:pPr>
      <w:r>
        <w:t>Use Cases relating to use of the Web Application.</w:t>
      </w:r>
    </w:p>
    <w:p w14:paraId="0303AA5B" w14:textId="571C70FC" w:rsidR="00233AA2" w:rsidRPr="00233AA2" w:rsidRDefault="00233AA2" w:rsidP="00233AA2">
      <w:pPr>
        <w:pStyle w:val="BodyText"/>
      </w:pPr>
      <w:r>
        <w:t>Mainly relate to non-Admin Users.</w:t>
      </w:r>
    </w:p>
    <w:p w14:paraId="3FBA7DFF" w14:textId="77777777" w:rsidR="00F013E8" w:rsidRDefault="00000000">
      <w:r>
        <w:pict w14:anchorId="75A26092">
          <v:rect id="_x0000_i1029" style="width:0;height:1.5pt" o:hralign="center" o:hrstd="t" o:hr="t"/>
        </w:pict>
      </w:r>
    </w:p>
    <w:p w14:paraId="70806997" w14:textId="5C4318D4" w:rsidR="00F013E8" w:rsidRDefault="00000000" w:rsidP="00552E5B">
      <w:pPr>
        <w:pStyle w:val="Heading1"/>
      </w:pPr>
      <w:bookmarkStart w:id="4" w:name="use-case-1-user-registration-and-login"/>
      <w:bookmarkEnd w:id="0"/>
      <w:bookmarkEnd w:id="3"/>
      <w:r>
        <w:t>Use Case 1: User Registration</w:t>
      </w:r>
    </w:p>
    <w:p w14:paraId="095FAA6A" w14:textId="77777777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01</w:t>
      </w:r>
    </w:p>
    <w:p w14:paraId="36194EFE" w14:textId="77777777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users to register a new account and log in to the application.</w:t>
      </w:r>
    </w:p>
    <w:p w14:paraId="03F83FBE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65B20ADA" w14:textId="7F679173" w:rsidR="00F013E8" w:rsidRDefault="00000000">
      <w:pPr>
        <w:pStyle w:val="BodyText"/>
      </w:pPr>
      <w:r>
        <w:rPr>
          <w:b/>
          <w:bCs/>
        </w:rPr>
        <w:t>Preconditions:</w:t>
      </w:r>
      <w:r>
        <w:t xml:space="preserve"> - User has access to the </w:t>
      </w:r>
      <w:r w:rsidR="00552E5B">
        <w:t>Web A</w:t>
      </w:r>
      <w:r>
        <w:t>pplication.</w:t>
      </w:r>
    </w:p>
    <w:p w14:paraId="7A573B30" w14:textId="557D24FF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User is registered.</w:t>
      </w:r>
    </w:p>
    <w:p w14:paraId="59582AF8" w14:textId="77777777" w:rsidR="00552E5B" w:rsidRDefault="00000000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4590793F" w14:textId="4B1E05DF" w:rsidR="00552E5B" w:rsidRDefault="00000000" w:rsidP="00552E5B">
      <w:pPr>
        <w:pStyle w:val="BodyText"/>
        <w:numPr>
          <w:ilvl w:val="0"/>
          <w:numId w:val="2"/>
        </w:numPr>
      </w:pPr>
      <w:r>
        <w:t>User navigates to the regist</w:t>
      </w:r>
      <w:r w:rsidR="00233AA2">
        <w:t>er</w:t>
      </w:r>
      <w:r>
        <w:t xml:space="preserve"> page. </w:t>
      </w:r>
    </w:p>
    <w:p w14:paraId="653B165E" w14:textId="6F53EDAA" w:rsidR="00552E5B" w:rsidRDefault="00000000" w:rsidP="00552E5B">
      <w:pPr>
        <w:pStyle w:val="BodyText"/>
        <w:numPr>
          <w:ilvl w:val="0"/>
          <w:numId w:val="2"/>
        </w:numPr>
      </w:pPr>
      <w:r>
        <w:t>User enters required information (</w:t>
      </w:r>
      <w:r w:rsidR="00233AA2">
        <w:t xml:space="preserve">name, </w:t>
      </w:r>
      <w:r>
        <w:t xml:space="preserve">username, email, password). </w:t>
      </w:r>
    </w:p>
    <w:p w14:paraId="13987C90" w14:textId="77777777" w:rsidR="00552E5B" w:rsidRDefault="00000000" w:rsidP="00552E5B">
      <w:pPr>
        <w:pStyle w:val="BodyText"/>
        <w:numPr>
          <w:ilvl w:val="0"/>
          <w:numId w:val="2"/>
        </w:numPr>
      </w:pPr>
      <w:r>
        <w:t xml:space="preserve">User submits the registration form. </w:t>
      </w:r>
    </w:p>
    <w:p w14:paraId="0D2BE402" w14:textId="4343E130" w:rsidR="00552E5B" w:rsidRDefault="00000000" w:rsidP="00552E5B">
      <w:pPr>
        <w:pStyle w:val="BodyText"/>
        <w:numPr>
          <w:ilvl w:val="0"/>
          <w:numId w:val="2"/>
        </w:numPr>
      </w:pPr>
      <w:r>
        <w:t xml:space="preserve">System validates the information and creates a new account. </w:t>
      </w:r>
    </w:p>
    <w:p w14:paraId="7F869326" w14:textId="5E50A279" w:rsidR="00F013E8" w:rsidRDefault="00552E5B" w:rsidP="00233AA2">
      <w:pPr>
        <w:pStyle w:val="BodyText"/>
        <w:numPr>
          <w:ilvl w:val="0"/>
          <w:numId w:val="2"/>
        </w:numPr>
      </w:pPr>
      <w:r>
        <w:t xml:space="preserve">System sends user to login page. </w:t>
      </w:r>
    </w:p>
    <w:p w14:paraId="4C3A894C" w14:textId="77777777" w:rsidR="00314C46" w:rsidRDefault="00314C46">
      <w:pPr>
        <w:pStyle w:val="BodyText"/>
        <w:rPr>
          <w:b/>
          <w:bCs/>
        </w:rPr>
      </w:pPr>
    </w:p>
    <w:p w14:paraId="2E86E05F" w14:textId="6250AE45" w:rsidR="00552E5B" w:rsidRDefault="00000000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70D25D9F" w14:textId="77777777" w:rsidR="00552E5B" w:rsidRDefault="00000000">
      <w:pPr>
        <w:pStyle w:val="BodyText"/>
      </w:pPr>
      <w:r>
        <w:t>3a. If the email is already in use, the system prompts the user to use a different email.</w:t>
      </w:r>
    </w:p>
    <w:p w14:paraId="68C81C9A" w14:textId="3236867E" w:rsidR="00F013E8" w:rsidRDefault="00000000">
      <w:pPr>
        <w:pStyle w:val="BodyText"/>
      </w:pPr>
      <w:r>
        <w:t>3b. If the password does not meet security requirements, the system prompts the user to choose a stronger password.</w:t>
      </w:r>
    </w:p>
    <w:p w14:paraId="73E8CF10" w14:textId="77777777" w:rsidR="00C91FE4" w:rsidRDefault="00000000" w:rsidP="00C91FE4">
      <w:r>
        <w:pict w14:anchorId="6C0AC307">
          <v:rect id="_x0000_i1030" style="width:0;height:1.5pt" o:hralign="center" o:hrstd="t" o:hr="t"/>
        </w:pict>
      </w:r>
    </w:p>
    <w:p w14:paraId="455C8BD4" w14:textId="5E8729FB" w:rsidR="00C91FE4" w:rsidRDefault="00C91FE4" w:rsidP="00C91FE4">
      <w:pPr>
        <w:pStyle w:val="Heading1"/>
      </w:pPr>
      <w:r>
        <w:t xml:space="preserve">Use Case </w:t>
      </w:r>
      <w:r w:rsidR="00233AA2">
        <w:t>2</w:t>
      </w:r>
      <w:r>
        <w:t>: User Login</w:t>
      </w:r>
    </w:p>
    <w:p w14:paraId="0A6D16F7" w14:textId="12CA56D9" w:rsidR="00C91FE4" w:rsidRDefault="00C91FE4" w:rsidP="00C91FE4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 w:rsidR="00233AA2">
        <w:t>2</w:t>
      </w:r>
    </w:p>
    <w:p w14:paraId="1616B822" w14:textId="7772867E" w:rsidR="00C91FE4" w:rsidRDefault="00C91FE4" w:rsidP="00C91FE4">
      <w:pPr>
        <w:pStyle w:val="BodyText"/>
      </w:pPr>
      <w:r>
        <w:rPr>
          <w:b/>
          <w:bCs/>
        </w:rPr>
        <w:t>Description:</w:t>
      </w:r>
      <w:r>
        <w:t xml:space="preserve"> Allow users to log in to the application.</w:t>
      </w:r>
    </w:p>
    <w:p w14:paraId="00A29EE3" w14:textId="77777777" w:rsidR="00C91FE4" w:rsidRDefault="00C91FE4" w:rsidP="00C91FE4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79B61638" w14:textId="77777777" w:rsidR="00C91FE4" w:rsidRDefault="00C91FE4" w:rsidP="00C91FE4">
      <w:pPr>
        <w:pStyle w:val="BodyText"/>
      </w:pPr>
      <w:r>
        <w:rPr>
          <w:b/>
          <w:bCs/>
        </w:rPr>
        <w:lastRenderedPageBreak/>
        <w:t>Preconditions:</w:t>
      </w:r>
      <w:r>
        <w:t xml:space="preserve"> - User has access to the Web Application.</w:t>
      </w:r>
    </w:p>
    <w:p w14:paraId="597F658B" w14:textId="3D0139AE" w:rsidR="00C91FE4" w:rsidRDefault="00C91FE4" w:rsidP="00C91FE4">
      <w:pPr>
        <w:pStyle w:val="BodyText"/>
      </w:pPr>
      <w:r>
        <w:rPr>
          <w:b/>
          <w:bCs/>
        </w:rPr>
        <w:t>Postconditions:</w:t>
      </w:r>
      <w:r>
        <w:t xml:space="preserve"> - User is logged in.</w:t>
      </w:r>
    </w:p>
    <w:p w14:paraId="07676CFA" w14:textId="77777777" w:rsidR="00C91FE4" w:rsidRDefault="00C91FE4" w:rsidP="00C91FE4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25CC6061" w14:textId="49E523F2" w:rsidR="00C91FE4" w:rsidRDefault="00C91FE4" w:rsidP="00C91FE4">
      <w:pPr>
        <w:pStyle w:val="BodyText"/>
        <w:numPr>
          <w:ilvl w:val="0"/>
          <w:numId w:val="4"/>
        </w:numPr>
      </w:pPr>
      <w:r>
        <w:t xml:space="preserve">User navigates to the </w:t>
      </w:r>
      <w:r w:rsidR="00233AA2">
        <w:t>login</w:t>
      </w:r>
      <w:r>
        <w:t xml:space="preserve"> page. </w:t>
      </w:r>
    </w:p>
    <w:p w14:paraId="2C9A2D80" w14:textId="13EEF7B3" w:rsidR="00C91FE4" w:rsidRDefault="00C91FE4" w:rsidP="00C91FE4">
      <w:pPr>
        <w:pStyle w:val="BodyText"/>
        <w:numPr>
          <w:ilvl w:val="0"/>
          <w:numId w:val="4"/>
        </w:numPr>
      </w:pPr>
      <w:r>
        <w:t xml:space="preserve">User enters required information (email, password). </w:t>
      </w:r>
    </w:p>
    <w:p w14:paraId="31D04D2F" w14:textId="5F0FE050" w:rsidR="00C91FE4" w:rsidRDefault="00C91FE4" w:rsidP="00C91FE4">
      <w:pPr>
        <w:pStyle w:val="BodyText"/>
        <w:numPr>
          <w:ilvl w:val="0"/>
          <w:numId w:val="4"/>
        </w:numPr>
      </w:pPr>
      <w:r>
        <w:t xml:space="preserve">User submits the </w:t>
      </w:r>
      <w:r w:rsidR="00233AA2">
        <w:t>login</w:t>
      </w:r>
      <w:r>
        <w:t xml:space="preserve"> form. </w:t>
      </w:r>
    </w:p>
    <w:p w14:paraId="3D39F098" w14:textId="2BE9F851" w:rsidR="00C91FE4" w:rsidRDefault="00C91FE4" w:rsidP="00233AA2">
      <w:pPr>
        <w:pStyle w:val="BodyText"/>
        <w:numPr>
          <w:ilvl w:val="0"/>
          <w:numId w:val="4"/>
        </w:numPr>
      </w:pPr>
      <w:r>
        <w:t xml:space="preserve">System validates the information and </w:t>
      </w:r>
      <w:r w:rsidR="00233AA2">
        <w:t>logs in with the</w:t>
      </w:r>
      <w:r>
        <w:t xml:space="preserve"> account. </w:t>
      </w:r>
    </w:p>
    <w:p w14:paraId="2609D582" w14:textId="77777777" w:rsidR="00314C46" w:rsidRDefault="00314C46" w:rsidP="00C91FE4">
      <w:pPr>
        <w:pStyle w:val="BodyText"/>
        <w:rPr>
          <w:b/>
          <w:bCs/>
        </w:rPr>
      </w:pPr>
    </w:p>
    <w:p w14:paraId="29FB7978" w14:textId="3B7C2E52" w:rsidR="00C91FE4" w:rsidRDefault="00C91FE4" w:rsidP="00C91FE4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4CDDE64C" w14:textId="1D03B725" w:rsidR="00233AA2" w:rsidRDefault="00752B54" w:rsidP="00233AA2">
      <w:pPr>
        <w:pStyle w:val="BodyText"/>
      </w:pPr>
      <w:r>
        <w:t>4</w:t>
      </w:r>
      <w:r w:rsidR="00233AA2">
        <w:t>a</w:t>
      </w:r>
      <w:r w:rsidR="00233AA2">
        <w:t xml:space="preserve">. If the </w:t>
      </w:r>
      <w:r w:rsidR="00233AA2">
        <w:t>email does</w:t>
      </w:r>
      <w:r w:rsidR="00233AA2">
        <w:t xml:space="preserve"> not m</w:t>
      </w:r>
      <w:r w:rsidR="00233AA2">
        <w:t>atch any existing account</w:t>
      </w:r>
      <w:r w:rsidR="00233AA2">
        <w:t>, the system prompts the user to</w:t>
      </w:r>
      <w:r w:rsidR="00233AA2">
        <w:t xml:space="preserve"> use a different email</w:t>
      </w:r>
      <w:r w:rsidR="00233AA2">
        <w:t>.</w:t>
      </w:r>
    </w:p>
    <w:p w14:paraId="1C044D00" w14:textId="5C92182A" w:rsidR="00C91FE4" w:rsidRDefault="00233AA2">
      <w:pPr>
        <w:pStyle w:val="BodyText"/>
      </w:pPr>
      <w:r>
        <w:t>4</w:t>
      </w:r>
      <w:r>
        <w:t>b</w:t>
      </w:r>
      <w:r>
        <w:t xml:space="preserve">. If the </w:t>
      </w:r>
      <w:r>
        <w:t xml:space="preserve">email matches an account but the </w:t>
      </w:r>
      <w:r>
        <w:t xml:space="preserve">password does not, the system prompts the user to </w:t>
      </w:r>
      <w:r>
        <w:t>try again</w:t>
      </w:r>
      <w:r>
        <w:t>.</w:t>
      </w:r>
    </w:p>
    <w:p w14:paraId="5FFE2D44" w14:textId="77777777" w:rsidR="00F013E8" w:rsidRDefault="00000000">
      <w:r>
        <w:pict w14:anchorId="715FC8E2">
          <v:rect id="_x0000_i1031" style="width:0;height:1.5pt" o:hralign="center" o:hrstd="t" o:hr="t"/>
        </w:pict>
      </w:r>
    </w:p>
    <w:p w14:paraId="351B6411" w14:textId="373EDA75" w:rsidR="00F013E8" w:rsidRDefault="00000000" w:rsidP="00552E5B">
      <w:pPr>
        <w:pStyle w:val="Heading1"/>
      </w:pPr>
      <w:bookmarkStart w:id="5" w:name="use-case-2-search-for-movies"/>
      <w:bookmarkEnd w:id="4"/>
      <w:r>
        <w:t xml:space="preserve">Use Case </w:t>
      </w:r>
      <w:r w:rsidR="00A11A2F">
        <w:t>3</w:t>
      </w:r>
      <w:r>
        <w:t xml:space="preserve">: Search for </w:t>
      </w:r>
      <w:r w:rsidR="00552E5B">
        <w:t>Feeds</w:t>
      </w:r>
    </w:p>
    <w:p w14:paraId="76DABC42" w14:textId="09F489BE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 w:rsidR="002D5161">
        <w:t>3</w:t>
      </w:r>
    </w:p>
    <w:p w14:paraId="4075393F" w14:textId="793DD5CB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users to search for </w:t>
      </w:r>
      <w:r w:rsidR="00552E5B">
        <w:t>feeds</w:t>
      </w:r>
      <w:r>
        <w:t xml:space="preserve"> </w:t>
      </w:r>
      <w:r w:rsidR="00552E5B">
        <w:t>by name</w:t>
      </w:r>
      <w:r>
        <w:t>.</w:t>
      </w:r>
    </w:p>
    <w:p w14:paraId="6C21F6BB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6E0363C2" w14:textId="7FBB457F" w:rsidR="00F013E8" w:rsidRDefault="00000000">
      <w:pPr>
        <w:pStyle w:val="BodyText"/>
      </w:pPr>
      <w:r>
        <w:rPr>
          <w:b/>
          <w:bCs/>
        </w:rPr>
        <w:t>Preconditions:</w:t>
      </w:r>
      <w:r>
        <w:t xml:space="preserve"> - </w:t>
      </w:r>
      <w:r w:rsidR="00552E5B">
        <w:t>User has access to the Web Application.</w:t>
      </w:r>
    </w:p>
    <w:p w14:paraId="13170530" w14:textId="1E09448A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Search results are displayed based on the user’s </w:t>
      </w:r>
      <w:r w:rsidR="00552E5B">
        <w:t>input</w:t>
      </w:r>
      <w:r>
        <w:t>.</w:t>
      </w:r>
    </w:p>
    <w:p w14:paraId="780541FF" w14:textId="77777777" w:rsidR="00A11A2F" w:rsidRDefault="0000000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417294DB" w14:textId="1D897701" w:rsidR="00A11A2F" w:rsidRDefault="00000000" w:rsidP="00A11A2F">
      <w:pPr>
        <w:pStyle w:val="BodyText"/>
        <w:numPr>
          <w:ilvl w:val="0"/>
          <w:numId w:val="22"/>
        </w:numPr>
      </w:pPr>
      <w:r>
        <w:t xml:space="preserve">User enters </w:t>
      </w:r>
      <w:r w:rsidR="00A11A2F">
        <w:t>feed name</w:t>
      </w:r>
      <w:r>
        <w:t xml:space="preserve"> </w:t>
      </w:r>
      <w:r w:rsidR="00A11A2F">
        <w:t>(or part there off) in search bar</w:t>
      </w:r>
      <w:r>
        <w:t xml:space="preserve">. </w:t>
      </w:r>
      <w:r w:rsidR="00A11A2F">
        <w:t xml:space="preserve"> </w:t>
      </w:r>
    </w:p>
    <w:p w14:paraId="2D4726DC" w14:textId="77777777" w:rsidR="00A11A2F" w:rsidRDefault="00000000" w:rsidP="00A11A2F">
      <w:pPr>
        <w:pStyle w:val="BodyText"/>
        <w:numPr>
          <w:ilvl w:val="0"/>
          <w:numId w:val="22"/>
        </w:numPr>
      </w:pPr>
      <w:r>
        <w:t xml:space="preserve">User submits the search. </w:t>
      </w:r>
      <w:r w:rsidR="00A11A2F">
        <w:t xml:space="preserve"> </w:t>
      </w:r>
      <w:r>
        <w:t xml:space="preserve"> </w:t>
      </w:r>
    </w:p>
    <w:p w14:paraId="3358A930" w14:textId="61799196" w:rsidR="00A11A2F" w:rsidRDefault="00000000" w:rsidP="00A11A2F">
      <w:pPr>
        <w:pStyle w:val="BodyText"/>
        <w:numPr>
          <w:ilvl w:val="0"/>
          <w:numId w:val="22"/>
        </w:numPr>
      </w:pPr>
      <w:r>
        <w:t xml:space="preserve">System processes the search and retrieves matching </w:t>
      </w:r>
      <w:r w:rsidR="00A11A2F">
        <w:t>feeds</w:t>
      </w:r>
      <w:r>
        <w:t xml:space="preserve">. </w:t>
      </w:r>
      <w:r w:rsidR="00A11A2F">
        <w:t xml:space="preserve"> </w:t>
      </w:r>
      <w:r>
        <w:t xml:space="preserve"> </w:t>
      </w:r>
    </w:p>
    <w:p w14:paraId="752EB1B7" w14:textId="1DAA8FBB" w:rsidR="00F013E8" w:rsidRDefault="00000000" w:rsidP="00A11A2F">
      <w:pPr>
        <w:pStyle w:val="BodyText"/>
        <w:numPr>
          <w:ilvl w:val="0"/>
          <w:numId w:val="22"/>
        </w:numPr>
      </w:pPr>
      <w:r>
        <w:t>System displays the search results.</w:t>
      </w:r>
    </w:p>
    <w:p w14:paraId="326DDB20" w14:textId="77777777" w:rsidR="00314C46" w:rsidRDefault="00314C46" w:rsidP="00314C46">
      <w:pPr>
        <w:pStyle w:val="BodyText"/>
      </w:pPr>
    </w:p>
    <w:p w14:paraId="2E767993" w14:textId="77777777" w:rsidR="00A11A2F" w:rsidRDefault="00000000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1B64AAED" w14:textId="24AF7944" w:rsidR="00F013E8" w:rsidRDefault="00A11A2F">
      <w:pPr>
        <w:pStyle w:val="BodyText"/>
      </w:pPr>
      <w:r>
        <w:t>3</w:t>
      </w:r>
      <w:r w:rsidR="00000000">
        <w:t xml:space="preserve">a. If no </w:t>
      </w:r>
      <w:r>
        <w:t>feeds</w:t>
      </w:r>
      <w:r w:rsidR="00000000">
        <w:t xml:space="preserve"> match the criteria, the system displays a “no results found” message.</w:t>
      </w:r>
    </w:p>
    <w:p w14:paraId="7FFDF9DF" w14:textId="77777777" w:rsidR="00F013E8" w:rsidRDefault="00000000">
      <w:r>
        <w:lastRenderedPageBreak/>
        <w:pict w14:anchorId="02AA6C15">
          <v:rect id="_x0000_i1334" style="width:0;height:1.5pt" o:hralign="center" o:bullet="t" o:hrstd="t" o:hr="t"/>
        </w:pict>
      </w:r>
    </w:p>
    <w:p w14:paraId="6D258CA6" w14:textId="35A02B92" w:rsidR="00157F20" w:rsidRDefault="00157F20" w:rsidP="00157F20">
      <w:pPr>
        <w:pStyle w:val="Heading1"/>
      </w:pPr>
      <w:r>
        <w:t xml:space="preserve">Use Case </w:t>
      </w:r>
      <w:r>
        <w:t>4</w:t>
      </w:r>
      <w:r>
        <w:t>: Filter Feeds</w:t>
      </w:r>
    </w:p>
    <w:p w14:paraId="54919F5C" w14:textId="0C311233" w:rsidR="00157F20" w:rsidRDefault="00157F20" w:rsidP="00157F2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>
        <w:t>4</w:t>
      </w:r>
    </w:p>
    <w:p w14:paraId="719B6B5A" w14:textId="77777777" w:rsidR="00157F20" w:rsidRDefault="00157F20" w:rsidP="00157F20">
      <w:pPr>
        <w:pStyle w:val="BodyText"/>
      </w:pPr>
      <w:r>
        <w:rPr>
          <w:b/>
          <w:bCs/>
        </w:rPr>
        <w:t>Description:</w:t>
      </w:r>
      <w:r>
        <w:t xml:space="preserve"> Allow users to filter searches.</w:t>
      </w:r>
    </w:p>
    <w:p w14:paraId="72726137" w14:textId="77777777" w:rsidR="00157F20" w:rsidRDefault="00157F20" w:rsidP="00157F20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29086F32" w14:textId="77777777" w:rsidR="00157F20" w:rsidRDefault="00157F20" w:rsidP="00157F20">
      <w:pPr>
        <w:pStyle w:val="BodyText"/>
      </w:pPr>
      <w:r>
        <w:rPr>
          <w:b/>
          <w:bCs/>
        </w:rPr>
        <w:t>Preconditions:</w:t>
      </w:r>
      <w:r>
        <w:t xml:space="preserve"> - User has access to the Web Application.</w:t>
      </w:r>
    </w:p>
    <w:p w14:paraId="439EA083" w14:textId="77777777" w:rsidR="00157F20" w:rsidRDefault="00157F20" w:rsidP="00157F20">
      <w:pPr>
        <w:pStyle w:val="BodyText"/>
      </w:pPr>
      <w:r>
        <w:rPr>
          <w:b/>
          <w:bCs/>
        </w:rPr>
        <w:t>Postconditions:</w:t>
      </w:r>
      <w:r>
        <w:t xml:space="preserve"> - Search results are displayed based on the user’s input.</w:t>
      </w:r>
    </w:p>
    <w:p w14:paraId="3780A924" w14:textId="77777777" w:rsidR="00157F20" w:rsidRDefault="00157F20" w:rsidP="00157F2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4CB60AD2" w14:textId="77777777" w:rsidR="00157F20" w:rsidRDefault="00157F20" w:rsidP="00157F20">
      <w:pPr>
        <w:pStyle w:val="BodyText"/>
        <w:numPr>
          <w:ilvl w:val="0"/>
          <w:numId w:val="36"/>
        </w:numPr>
      </w:pPr>
      <w:r>
        <w:t xml:space="preserve">User </w:t>
      </w:r>
      <w:r>
        <w:t>navigates to ‘All Feeds’ page</w:t>
      </w:r>
      <w:r>
        <w:t>.</w:t>
      </w:r>
    </w:p>
    <w:p w14:paraId="53201FED" w14:textId="5938DFC1" w:rsidR="00157F20" w:rsidRDefault="00157F20" w:rsidP="00157F20">
      <w:pPr>
        <w:pStyle w:val="BodyText"/>
        <w:numPr>
          <w:ilvl w:val="0"/>
          <w:numId w:val="36"/>
        </w:numPr>
      </w:pPr>
      <w:r>
        <w:t>User selects a number of filters from</w:t>
      </w:r>
      <w:r>
        <w:t xml:space="preserve">  </w:t>
      </w:r>
      <w:r>
        <w:t>available options.</w:t>
      </w:r>
    </w:p>
    <w:p w14:paraId="1275A297" w14:textId="77777777" w:rsidR="00157F20" w:rsidRDefault="00157F20" w:rsidP="00157F20">
      <w:pPr>
        <w:pStyle w:val="BodyText"/>
        <w:numPr>
          <w:ilvl w:val="0"/>
          <w:numId w:val="36"/>
        </w:numPr>
      </w:pPr>
      <w:r>
        <w:t xml:space="preserve">User submits the search.   </w:t>
      </w:r>
    </w:p>
    <w:p w14:paraId="45EB2604" w14:textId="77777777" w:rsidR="00157F20" w:rsidRDefault="00157F20" w:rsidP="00157F20">
      <w:pPr>
        <w:pStyle w:val="BodyText"/>
        <w:numPr>
          <w:ilvl w:val="0"/>
          <w:numId w:val="36"/>
        </w:numPr>
      </w:pPr>
      <w:r>
        <w:t xml:space="preserve">System processes the search and retrieves matching feeds.   </w:t>
      </w:r>
    </w:p>
    <w:p w14:paraId="510B4FEA" w14:textId="0E50A16D" w:rsidR="00752B54" w:rsidRDefault="00157F20" w:rsidP="00314C46">
      <w:pPr>
        <w:pStyle w:val="BodyText"/>
        <w:numPr>
          <w:ilvl w:val="0"/>
          <w:numId w:val="36"/>
        </w:numPr>
      </w:pPr>
      <w:r>
        <w:t>System displays the search results.</w:t>
      </w:r>
    </w:p>
    <w:p w14:paraId="2781F40D" w14:textId="77777777" w:rsidR="00314C46" w:rsidRDefault="00314C46" w:rsidP="00314C46">
      <w:pPr>
        <w:pStyle w:val="BodyText"/>
        <w:ind w:left="360"/>
      </w:pPr>
    </w:p>
    <w:p w14:paraId="42F9D5FA" w14:textId="77777777" w:rsidR="00752B54" w:rsidRDefault="00752B54" w:rsidP="00752B54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2E6A66E3" w14:textId="3F7C52F7" w:rsidR="00752B54" w:rsidRDefault="00752B54" w:rsidP="00752B54">
      <w:pPr>
        <w:pStyle w:val="BodyText"/>
      </w:pPr>
      <w:r>
        <w:t>3a. If no feeds match the criteria, the system displays a “no results found” message.</w:t>
      </w:r>
    </w:p>
    <w:p w14:paraId="4DF67E3B" w14:textId="77777777" w:rsidR="00157F20" w:rsidRDefault="00157F20" w:rsidP="00157F20">
      <w:r>
        <w:pict w14:anchorId="114B0AFC">
          <v:rect id="_x0000_i1335" style="width:0;height:1.5pt" o:hralign="center" o:bullet="t" o:hrstd="t" o:hr="t"/>
        </w:pict>
      </w:r>
    </w:p>
    <w:p w14:paraId="045589DC" w14:textId="33C1D5F9" w:rsidR="00157F20" w:rsidRDefault="00157F20" w:rsidP="00157F20">
      <w:pPr>
        <w:pStyle w:val="Heading1"/>
      </w:pPr>
      <w:r>
        <w:t xml:space="preserve">Use Case </w:t>
      </w:r>
      <w:r>
        <w:t>5</w:t>
      </w:r>
      <w:r>
        <w:t>: Generate Recommendations</w:t>
      </w:r>
    </w:p>
    <w:p w14:paraId="60966A07" w14:textId="1524699F" w:rsidR="00157F20" w:rsidRDefault="00157F20" w:rsidP="00157F2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>
        <w:t>5</w:t>
      </w:r>
    </w:p>
    <w:p w14:paraId="056E75B9" w14:textId="09083B0E" w:rsidR="00157F20" w:rsidRDefault="00157F20" w:rsidP="00157F20">
      <w:pPr>
        <w:pStyle w:val="BodyText"/>
      </w:pPr>
      <w:r>
        <w:rPr>
          <w:b/>
          <w:bCs/>
        </w:rPr>
        <w:t>Description:</w:t>
      </w:r>
      <w:r w:rsidR="00752B54">
        <w:t xml:space="preserve"> Give Users a list of recommended feeds</w:t>
      </w:r>
      <w:r>
        <w:t>.</w:t>
      </w:r>
    </w:p>
    <w:p w14:paraId="79A6F240" w14:textId="119B0739" w:rsidR="00157F20" w:rsidRDefault="00157F20" w:rsidP="00157F20">
      <w:pPr>
        <w:pStyle w:val="BodyText"/>
      </w:pPr>
      <w:r>
        <w:rPr>
          <w:b/>
          <w:bCs/>
        </w:rPr>
        <w:t>Primary Actor:</w:t>
      </w:r>
      <w:r>
        <w:t xml:space="preserve"> </w:t>
      </w:r>
      <w:r w:rsidR="00752B54">
        <w:t>User</w:t>
      </w:r>
    </w:p>
    <w:p w14:paraId="07318EF1" w14:textId="6726F961" w:rsidR="00752B54" w:rsidRDefault="00157F20" w:rsidP="00157F20">
      <w:pPr>
        <w:pStyle w:val="BodyText"/>
        <w:rPr>
          <w:b/>
          <w:bCs/>
        </w:rPr>
      </w:pPr>
      <w:r>
        <w:rPr>
          <w:b/>
          <w:bCs/>
        </w:rPr>
        <w:t>Preconditions:</w:t>
      </w:r>
      <w:r>
        <w:t xml:space="preserve"> </w:t>
      </w:r>
      <w:r w:rsidR="00752B54">
        <w:t>- User is logged in</w:t>
      </w:r>
      <w:r w:rsidR="00752B54">
        <w:rPr>
          <w:b/>
          <w:bCs/>
        </w:rPr>
        <w:t>.</w:t>
      </w:r>
    </w:p>
    <w:p w14:paraId="1EB799AF" w14:textId="08D40881" w:rsidR="00157F20" w:rsidRDefault="00157F20" w:rsidP="00157F20">
      <w:pPr>
        <w:pStyle w:val="BodyText"/>
      </w:pPr>
      <w:r>
        <w:rPr>
          <w:b/>
          <w:bCs/>
        </w:rPr>
        <w:t>Postconditions:</w:t>
      </w:r>
      <w:r>
        <w:t xml:space="preserve"> </w:t>
      </w:r>
      <w:r w:rsidR="00752B54">
        <w:t xml:space="preserve">- </w:t>
      </w:r>
      <w:r w:rsidR="00752B54">
        <w:t>Recommended</w:t>
      </w:r>
      <w:r w:rsidR="00752B54">
        <w:t xml:space="preserve"> results are displayed</w:t>
      </w:r>
      <w:r w:rsidR="00752B54">
        <w:t xml:space="preserve"> based on user data</w:t>
      </w:r>
      <w:r w:rsidR="00752B54">
        <w:t>.</w:t>
      </w:r>
    </w:p>
    <w:p w14:paraId="048F9443" w14:textId="77777777" w:rsidR="00157F20" w:rsidRDefault="00157F20" w:rsidP="00157F2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53993DB7" w14:textId="77777777" w:rsidR="00752B54" w:rsidRDefault="00752B54" w:rsidP="00752B54">
      <w:pPr>
        <w:pStyle w:val="BodyText"/>
        <w:numPr>
          <w:ilvl w:val="0"/>
          <w:numId w:val="37"/>
        </w:numPr>
      </w:pPr>
      <w:r>
        <w:t>User navigates to ‘All Feeds’ page.</w:t>
      </w:r>
    </w:p>
    <w:p w14:paraId="3F88FFA5" w14:textId="27FFC94A" w:rsidR="00752B54" w:rsidRDefault="00752B54" w:rsidP="00752B54">
      <w:pPr>
        <w:pStyle w:val="BodyText"/>
        <w:numPr>
          <w:ilvl w:val="0"/>
          <w:numId w:val="37"/>
        </w:numPr>
      </w:pPr>
      <w:r>
        <w:t xml:space="preserve">User selects </w:t>
      </w:r>
      <w:r>
        <w:t>’Generate Recommendations’</w:t>
      </w:r>
      <w:r>
        <w:t xml:space="preserve">. </w:t>
      </w:r>
    </w:p>
    <w:p w14:paraId="05C43AAE" w14:textId="49A85529" w:rsidR="00752B54" w:rsidRDefault="00752B54" w:rsidP="00752B54">
      <w:pPr>
        <w:pStyle w:val="BodyText"/>
        <w:numPr>
          <w:ilvl w:val="0"/>
          <w:numId w:val="37"/>
        </w:numPr>
      </w:pPr>
      <w:r>
        <w:lastRenderedPageBreak/>
        <w:t xml:space="preserve">System processes the </w:t>
      </w:r>
      <w:r>
        <w:t xml:space="preserve">users data </w:t>
      </w:r>
      <w:r>
        <w:t xml:space="preserve">and retrieves </w:t>
      </w:r>
      <w:r>
        <w:t>a list of</w:t>
      </w:r>
      <w:r>
        <w:t xml:space="preserve"> feeds.   </w:t>
      </w:r>
    </w:p>
    <w:p w14:paraId="540BE19A" w14:textId="62B36B38" w:rsidR="00752B54" w:rsidRDefault="00752B54" w:rsidP="00752B54">
      <w:pPr>
        <w:pStyle w:val="BodyText"/>
        <w:numPr>
          <w:ilvl w:val="0"/>
          <w:numId w:val="37"/>
        </w:numPr>
      </w:pPr>
      <w:r>
        <w:t xml:space="preserve">System displays the </w:t>
      </w:r>
      <w:r>
        <w:t>recommended feeds</w:t>
      </w:r>
      <w:r>
        <w:t xml:space="preserve"> results.</w:t>
      </w:r>
    </w:p>
    <w:p w14:paraId="61FC539D" w14:textId="77777777" w:rsidR="00752B54" w:rsidRDefault="00752B54" w:rsidP="00752B54">
      <w:pPr>
        <w:pStyle w:val="BodyText"/>
        <w:ind w:left="360"/>
      </w:pPr>
    </w:p>
    <w:p w14:paraId="10C88A8A" w14:textId="77777777" w:rsidR="00752B54" w:rsidRDefault="00752B54" w:rsidP="00752B54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5B20B4E5" w14:textId="48679A50" w:rsidR="00752B54" w:rsidRDefault="00752B54" w:rsidP="00752B54">
      <w:pPr>
        <w:pStyle w:val="BodyText"/>
      </w:pPr>
      <w:r>
        <w:t xml:space="preserve">3a. If </w:t>
      </w:r>
      <w:r>
        <w:t>the system does not have enough information on the user</w:t>
      </w:r>
      <w:r>
        <w:t xml:space="preserve"> a “no</w:t>
      </w:r>
      <w:r>
        <w:t>t enough data</w:t>
      </w:r>
      <w:r>
        <w:t>” message</w:t>
      </w:r>
      <w:r>
        <w:t xml:space="preserve"> is displayed</w:t>
      </w:r>
      <w:r>
        <w:t>.</w:t>
      </w:r>
    </w:p>
    <w:p w14:paraId="6B19F07C" w14:textId="530EC583" w:rsidR="00157F20" w:rsidRDefault="00157F20" w:rsidP="00157F20">
      <w:r>
        <w:pict w14:anchorId="06F12BAF">
          <v:rect id="_x0000_i1336" style="width:0;height:1.5pt" o:hralign="center" o:bullet="t" o:hrstd="t" o:hr="t"/>
        </w:pict>
      </w:r>
    </w:p>
    <w:p w14:paraId="4D67CD8E" w14:textId="3999A2A1" w:rsidR="00F013E8" w:rsidRDefault="00000000" w:rsidP="00552E5B">
      <w:pPr>
        <w:pStyle w:val="Heading1"/>
      </w:pPr>
      <w:bookmarkStart w:id="6" w:name="use-case-3-view-movie-details"/>
      <w:bookmarkEnd w:id="5"/>
      <w:r>
        <w:t xml:space="preserve">Use Case </w:t>
      </w:r>
      <w:r w:rsidR="00157F20">
        <w:t>6</w:t>
      </w:r>
      <w:r>
        <w:t xml:space="preserve">: View </w:t>
      </w:r>
      <w:r w:rsidR="00552E5B">
        <w:t>Feed</w:t>
      </w:r>
      <w:r>
        <w:t xml:space="preserve"> Details</w:t>
      </w:r>
    </w:p>
    <w:p w14:paraId="2245B002" w14:textId="77999ACC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 w:rsidR="00157F20">
        <w:t>6</w:t>
      </w:r>
    </w:p>
    <w:p w14:paraId="667DF406" w14:textId="589A208F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users to view detailed information about a specific </w:t>
      </w:r>
      <w:r w:rsidR="00A11A2F">
        <w:t>feed</w:t>
      </w:r>
      <w:r>
        <w:t>.</w:t>
      </w:r>
    </w:p>
    <w:p w14:paraId="090765F8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7BDFA21F" w14:textId="4872BA8E" w:rsidR="00F013E8" w:rsidRDefault="00000000">
      <w:pPr>
        <w:pStyle w:val="BodyText"/>
      </w:pPr>
      <w:r>
        <w:rPr>
          <w:b/>
          <w:bCs/>
        </w:rPr>
        <w:t>Preconditions:</w:t>
      </w:r>
      <w:r>
        <w:t xml:space="preserve"> - User has performed a search or navigated through </w:t>
      </w:r>
      <w:r w:rsidR="00A11A2F">
        <w:t xml:space="preserve"> feed</w:t>
      </w:r>
      <w:r>
        <w:t xml:space="preserve"> listings.</w:t>
      </w:r>
    </w:p>
    <w:p w14:paraId="4D5B86F5" w14:textId="616ABE4E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Detailed </w:t>
      </w:r>
      <w:r w:rsidR="00A11A2F">
        <w:t xml:space="preserve"> feed</w:t>
      </w:r>
      <w:r>
        <w:t xml:space="preserve"> information is displayed.</w:t>
      </w:r>
    </w:p>
    <w:p w14:paraId="6C5C5A32" w14:textId="77777777" w:rsidR="00A11A2F" w:rsidRDefault="0000000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6D6A450C" w14:textId="77777777" w:rsidR="00A11A2F" w:rsidRDefault="00000000" w:rsidP="00A11A2F">
      <w:pPr>
        <w:pStyle w:val="BodyText"/>
        <w:numPr>
          <w:ilvl w:val="0"/>
          <w:numId w:val="24"/>
        </w:numPr>
      </w:pPr>
      <w:r>
        <w:t xml:space="preserve">User selects a </w:t>
      </w:r>
      <w:r w:rsidR="00A11A2F">
        <w:t xml:space="preserve"> feed</w:t>
      </w:r>
      <w:r>
        <w:t xml:space="preserve"> from the search results or listings. </w:t>
      </w:r>
      <w:r w:rsidR="00A11A2F">
        <w:t xml:space="preserve"> </w:t>
      </w:r>
      <w:r>
        <w:t xml:space="preserve"> </w:t>
      </w:r>
    </w:p>
    <w:p w14:paraId="753DC7C1" w14:textId="77777777" w:rsidR="00A11A2F" w:rsidRDefault="00000000" w:rsidP="00A11A2F">
      <w:pPr>
        <w:pStyle w:val="BodyText"/>
        <w:numPr>
          <w:ilvl w:val="0"/>
          <w:numId w:val="24"/>
        </w:numPr>
      </w:pPr>
      <w:r>
        <w:t xml:space="preserve">System retrieves detailed information about the selected </w:t>
      </w:r>
      <w:r w:rsidR="00A11A2F">
        <w:t xml:space="preserve"> feed</w:t>
      </w:r>
      <w:r>
        <w:t xml:space="preserve">. </w:t>
      </w:r>
      <w:r w:rsidR="00A11A2F">
        <w:t xml:space="preserve"> </w:t>
      </w:r>
      <w:r>
        <w:t xml:space="preserve"> </w:t>
      </w:r>
    </w:p>
    <w:p w14:paraId="4B553D0B" w14:textId="36E617BB" w:rsidR="00F013E8" w:rsidRDefault="00000000" w:rsidP="00A11A2F">
      <w:pPr>
        <w:pStyle w:val="BodyText"/>
        <w:numPr>
          <w:ilvl w:val="0"/>
          <w:numId w:val="24"/>
        </w:numPr>
      </w:pPr>
      <w:r>
        <w:t xml:space="preserve">System displays the </w:t>
      </w:r>
      <w:r w:rsidR="00A11A2F">
        <w:t xml:space="preserve"> feed</w:t>
      </w:r>
      <w:r>
        <w:t xml:space="preserve"> details (title, </w:t>
      </w:r>
      <w:r w:rsidR="00A11A2F">
        <w:t>last updated date</w:t>
      </w:r>
      <w:r>
        <w:t xml:space="preserve">, </w:t>
      </w:r>
      <w:r w:rsidR="00157F20">
        <w:t>items, additional content</w:t>
      </w:r>
      <w:r w:rsidR="00A11A2F">
        <w:t>, comments,</w:t>
      </w:r>
      <w:r w:rsidR="00157F20">
        <w:t xml:space="preserve"> </w:t>
      </w:r>
      <w:r>
        <w:t>reviews).</w:t>
      </w:r>
    </w:p>
    <w:p w14:paraId="2013B93F" w14:textId="77777777" w:rsidR="00F013E8" w:rsidRDefault="00000000">
      <w:r>
        <w:pict w14:anchorId="5F011D58">
          <v:rect id="_x0000_i1328" style="width:0;height:1.5pt" o:hralign="center" o:hrstd="t" o:hr="t"/>
        </w:pict>
      </w:r>
    </w:p>
    <w:p w14:paraId="20922328" w14:textId="269F9A54" w:rsidR="00552E5B" w:rsidRDefault="00552E5B" w:rsidP="00552E5B">
      <w:pPr>
        <w:pStyle w:val="Heading1"/>
      </w:pPr>
      <w:bookmarkStart w:id="7" w:name="X5e8dfb06d9807a5b1cddc15b166855e359a8f84"/>
      <w:bookmarkEnd w:id="6"/>
      <w:r>
        <w:t xml:space="preserve">Use Case </w:t>
      </w:r>
      <w:r w:rsidR="00157F20">
        <w:t>7:</w:t>
      </w:r>
      <w:r>
        <w:t xml:space="preserve"> </w:t>
      </w:r>
      <w:r w:rsidR="00157F20">
        <w:t xml:space="preserve">Write and </w:t>
      </w:r>
      <w:r>
        <w:t>Rate a Feed</w:t>
      </w:r>
    </w:p>
    <w:p w14:paraId="215B803D" w14:textId="4802AE58" w:rsidR="00552E5B" w:rsidRDefault="00552E5B" w:rsidP="00552E5B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 w:rsidR="00157F20">
        <w:t>7</w:t>
      </w:r>
    </w:p>
    <w:p w14:paraId="4E535B4F" w14:textId="6B53C56C" w:rsidR="00552E5B" w:rsidRDefault="00552E5B" w:rsidP="00552E5B">
      <w:pPr>
        <w:pStyle w:val="BodyText"/>
      </w:pPr>
      <w:r>
        <w:rPr>
          <w:b/>
          <w:bCs/>
        </w:rPr>
        <w:t>Description:</w:t>
      </w:r>
      <w:r>
        <w:t xml:space="preserve"> Allow users to write reviews and rate </w:t>
      </w:r>
      <w:r w:rsidR="00A11A2F">
        <w:t xml:space="preserve"> feed</w:t>
      </w:r>
      <w:r>
        <w:t>s.</w:t>
      </w:r>
    </w:p>
    <w:p w14:paraId="6EE2B38C" w14:textId="77777777" w:rsidR="00552E5B" w:rsidRDefault="00552E5B" w:rsidP="00552E5B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0A0EF780" w14:textId="62587577" w:rsidR="00552E5B" w:rsidRDefault="00552E5B" w:rsidP="00552E5B">
      <w:pPr>
        <w:pStyle w:val="BodyText"/>
      </w:pPr>
      <w:r>
        <w:rPr>
          <w:b/>
          <w:bCs/>
        </w:rPr>
        <w:t>Preconditions:</w:t>
      </w:r>
      <w:r>
        <w:t xml:space="preserve"> - User is logged in. - User is viewing the details of a </w:t>
      </w:r>
      <w:r w:rsidR="00A11A2F">
        <w:t xml:space="preserve"> feed</w:t>
      </w:r>
      <w:r>
        <w:t>.</w:t>
      </w:r>
    </w:p>
    <w:p w14:paraId="7B39A3DE" w14:textId="77777777" w:rsidR="00552E5B" w:rsidRDefault="00552E5B" w:rsidP="00552E5B">
      <w:pPr>
        <w:pStyle w:val="BodyText"/>
      </w:pPr>
      <w:r>
        <w:rPr>
          <w:b/>
          <w:bCs/>
        </w:rPr>
        <w:t>Postconditions:</w:t>
      </w:r>
      <w:r>
        <w:t xml:space="preserve"> - The review and rating are saved and displayed.</w:t>
      </w:r>
    </w:p>
    <w:p w14:paraId="3CC8D046" w14:textId="77777777" w:rsidR="00A11A2F" w:rsidRDefault="00552E5B" w:rsidP="00552E5B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163B9744" w14:textId="77777777" w:rsidR="00157F20" w:rsidRDefault="00552E5B" w:rsidP="00A11A2F">
      <w:pPr>
        <w:pStyle w:val="BodyText"/>
        <w:numPr>
          <w:ilvl w:val="0"/>
          <w:numId w:val="25"/>
        </w:numPr>
      </w:pPr>
      <w:r>
        <w:t xml:space="preserve">User navigates to the review section of the </w:t>
      </w:r>
      <w:r w:rsidR="00A11A2F">
        <w:t xml:space="preserve"> feed</w:t>
      </w:r>
      <w:r>
        <w:t xml:space="preserve"> details page. </w:t>
      </w:r>
      <w:r w:rsidR="00A11A2F">
        <w:t xml:space="preserve"> </w:t>
      </w:r>
      <w:r>
        <w:t xml:space="preserve"> </w:t>
      </w:r>
    </w:p>
    <w:p w14:paraId="7344E79B" w14:textId="77777777" w:rsidR="00157F20" w:rsidRDefault="00552E5B" w:rsidP="00A11A2F">
      <w:pPr>
        <w:pStyle w:val="BodyText"/>
        <w:numPr>
          <w:ilvl w:val="0"/>
          <w:numId w:val="25"/>
        </w:numPr>
      </w:pPr>
      <w:r>
        <w:lastRenderedPageBreak/>
        <w:t xml:space="preserve">User writes a review and selects a rating. </w:t>
      </w:r>
      <w:r w:rsidR="00A11A2F">
        <w:t xml:space="preserve"> </w:t>
      </w:r>
      <w:r>
        <w:t xml:space="preserve"> </w:t>
      </w:r>
    </w:p>
    <w:p w14:paraId="0F6A7146" w14:textId="77777777" w:rsidR="00157F20" w:rsidRDefault="00552E5B" w:rsidP="00A11A2F">
      <w:pPr>
        <w:pStyle w:val="BodyText"/>
        <w:numPr>
          <w:ilvl w:val="0"/>
          <w:numId w:val="25"/>
        </w:numPr>
      </w:pPr>
      <w:r>
        <w:t xml:space="preserve">User submits the review and rating. </w:t>
      </w:r>
      <w:r w:rsidR="00A11A2F">
        <w:t xml:space="preserve"> </w:t>
      </w:r>
      <w:r>
        <w:t xml:space="preserve"> </w:t>
      </w:r>
    </w:p>
    <w:p w14:paraId="623A64C5" w14:textId="77777777" w:rsidR="00157F20" w:rsidRDefault="00552E5B" w:rsidP="00A11A2F">
      <w:pPr>
        <w:pStyle w:val="BodyText"/>
        <w:numPr>
          <w:ilvl w:val="0"/>
          <w:numId w:val="25"/>
        </w:numPr>
      </w:pPr>
      <w:r>
        <w:t xml:space="preserve">System saves the review and rating. </w:t>
      </w:r>
      <w:r w:rsidR="00A11A2F">
        <w:t xml:space="preserve"> </w:t>
      </w:r>
      <w:r>
        <w:t xml:space="preserve"> </w:t>
      </w:r>
    </w:p>
    <w:p w14:paraId="2001A379" w14:textId="77777777" w:rsidR="00157F20" w:rsidRDefault="00552E5B" w:rsidP="00A11A2F">
      <w:pPr>
        <w:pStyle w:val="BodyText"/>
        <w:numPr>
          <w:ilvl w:val="0"/>
          <w:numId w:val="25"/>
        </w:numPr>
      </w:pPr>
      <w:r>
        <w:t xml:space="preserve">System updates the </w:t>
      </w:r>
      <w:r w:rsidR="00A11A2F">
        <w:t xml:space="preserve"> feed</w:t>
      </w:r>
      <w:r>
        <w:t xml:space="preserve">’s overall rating based on the new submission. </w:t>
      </w:r>
      <w:r w:rsidR="00A11A2F">
        <w:t xml:space="preserve"> </w:t>
      </w:r>
    </w:p>
    <w:p w14:paraId="6D506897" w14:textId="7538D2F3" w:rsidR="00552E5B" w:rsidRDefault="00552E5B" w:rsidP="00A11A2F">
      <w:pPr>
        <w:pStyle w:val="BodyText"/>
        <w:numPr>
          <w:ilvl w:val="0"/>
          <w:numId w:val="25"/>
        </w:numPr>
      </w:pPr>
      <w:r>
        <w:t xml:space="preserve"> System displays the new review and rating.</w:t>
      </w:r>
    </w:p>
    <w:p w14:paraId="55007CD8" w14:textId="77777777" w:rsidR="00314C46" w:rsidRDefault="00314C46" w:rsidP="00552E5B">
      <w:pPr>
        <w:pStyle w:val="BodyText"/>
        <w:rPr>
          <w:b/>
          <w:bCs/>
        </w:rPr>
      </w:pPr>
    </w:p>
    <w:p w14:paraId="7FBF2B44" w14:textId="7CB20897" w:rsidR="00157F20" w:rsidRDefault="00552E5B" w:rsidP="00552E5B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40C96D41" w14:textId="79E921B6" w:rsidR="00552E5B" w:rsidRDefault="00552E5B" w:rsidP="00552E5B">
      <w:pPr>
        <w:pStyle w:val="BodyText"/>
      </w:pPr>
      <w:r>
        <w:t>3a. If the review content is inappropriate, the system flags the review and prompts the user to revise it.</w:t>
      </w:r>
    </w:p>
    <w:p w14:paraId="7D00C721" w14:textId="68A9296D" w:rsidR="00157F20" w:rsidRDefault="00000000" w:rsidP="00157F20">
      <w:pPr>
        <w:pStyle w:val="Heading1"/>
      </w:pPr>
      <w:r>
        <w:pict w14:anchorId="45CE90B4">
          <v:rect id="_x0000_i1378" style="width:0;height:1.5pt" o:hralign="center" o:bullet="t" o:hrstd="t" o:hr="t"/>
        </w:pict>
      </w:r>
      <w:bookmarkStart w:id="8" w:name="use-case-5-manage-movie-database-admin"/>
      <w:bookmarkEnd w:id="7"/>
    </w:p>
    <w:p w14:paraId="489267DA" w14:textId="77777777" w:rsidR="00752B54" w:rsidRDefault="00752B54" w:rsidP="00752B54">
      <w:pPr>
        <w:pStyle w:val="TOCHeading"/>
      </w:pPr>
    </w:p>
    <w:p w14:paraId="21C47566" w14:textId="77777777" w:rsidR="00752B54" w:rsidRDefault="00752B54" w:rsidP="00752B54">
      <w:pPr>
        <w:pStyle w:val="TOCHeading"/>
      </w:pPr>
    </w:p>
    <w:p w14:paraId="797EE096" w14:textId="77777777" w:rsidR="00752B54" w:rsidRDefault="00752B54" w:rsidP="00752B54">
      <w:pPr>
        <w:pStyle w:val="BodyText"/>
      </w:pPr>
    </w:p>
    <w:p w14:paraId="4ECBD079" w14:textId="77777777" w:rsidR="00314C46" w:rsidRDefault="00314C46" w:rsidP="00752B54">
      <w:pPr>
        <w:pStyle w:val="BodyText"/>
      </w:pPr>
    </w:p>
    <w:p w14:paraId="15E01BCD" w14:textId="77777777" w:rsidR="00314C46" w:rsidRDefault="00314C46" w:rsidP="00752B54">
      <w:pPr>
        <w:pStyle w:val="BodyText"/>
      </w:pPr>
    </w:p>
    <w:p w14:paraId="32D14189" w14:textId="77777777" w:rsidR="00314C46" w:rsidRDefault="00314C46" w:rsidP="00752B54">
      <w:pPr>
        <w:pStyle w:val="BodyText"/>
      </w:pPr>
    </w:p>
    <w:p w14:paraId="4B164DD0" w14:textId="77777777" w:rsidR="00314C46" w:rsidRDefault="00314C46" w:rsidP="00752B54">
      <w:pPr>
        <w:pStyle w:val="BodyText"/>
      </w:pPr>
    </w:p>
    <w:p w14:paraId="602B12FC" w14:textId="77777777" w:rsidR="00314C46" w:rsidRDefault="00314C46" w:rsidP="00752B54">
      <w:pPr>
        <w:pStyle w:val="BodyText"/>
      </w:pPr>
    </w:p>
    <w:p w14:paraId="40E9D8F5" w14:textId="77777777" w:rsidR="00314C46" w:rsidRDefault="00314C46" w:rsidP="00752B54">
      <w:pPr>
        <w:pStyle w:val="BodyText"/>
      </w:pPr>
    </w:p>
    <w:p w14:paraId="1C1412F8" w14:textId="77777777" w:rsidR="00314C46" w:rsidRDefault="00314C46" w:rsidP="00752B54">
      <w:pPr>
        <w:pStyle w:val="BodyText"/>
      </w:pPr>
    </w:p>
    <w:p w14:paraId="3213AFEE" w14:textId="77777777" w:rsidR="00314C46" w:rsidRDefault="00314C46" w:rsidP="00752B54">
      <w:pPr>
        <w:pStyle w:val="BodyText"/>
      </w:pPr>
    </w:p>
    <w:p w14:paraId="19BE393C" w14:textId="77777777" w:rsidR="00314C46" w:rsidRDefault="00314C46" w:rsidP="00752B54">
      <w:pPr>
        <w:pStyle w:val="BodyText"/>
      </w:pPr>
    </w:p>
    <w:p w14:paraId="5877940C" w14:textId="77777777" w:rsidR="00314C46" w:rsidRDefault="00314C46" w:rsidP="00752B54">
      <w:pPr>
        <w:pStyle w:val="BodyText"/>
      </w:pPr>
    </w:p>
    <w:p w14:paraId="48E3D929" w14:textId="77777777" w:rsidR="00314C46" w:rsidRDefault="00314C46" w:rsidP="00752B54">
      <w:pPr>
        <w:pStyle w:val="BodyText"/>
      </w:pPr>
    </w:p>
    <w:p w14:paraId="1D141701" w14:textId="77777777" w:rsidR="00314C46" w:rsidRPr="00752B54" w:rsidRDefault="00314C46" w:rsidP="00752B54">
      <w:pPr>
        <w:pStyle w:val="BodyText"/>
      </w:pPr>
    </w:p>
    <w:p w14:paraId="3E91C317" w14:textId="78AA7B5D" w:rsidR="00752B54" w:rsidRDefault="00752B54" w:rsidP="00752B54">
      <w:pPr>
        <w:pStyle w:val="TOCHeading"/>
      </w:pPr>
      <w:r>
        <w:lastRenderedPageBreak/>
        <w:t>WinForms</w:t>
      </w:r>
      <w:r>
        <w:t xml:space="preserve"> Application</w:t>
      </w:r>
    </w:p>
    <w:p w14:paraId="78F60C7D" w14:textId="669BAAAD" w:rsidR="00752B54" w:rsidRDefault="00752B54" w:rsidP="00752B54">
      <w:pPr>
        <w:pStyle w:val="FirstParagraph"/>
      </w:pPr>
      <w:r>
        <w:t>Use Cases relating to use of the W</w:t>
      </w:r>
      <w:r>
        <w:t xml:space="preserve">inForms </w:t>
      </w:r>
      <w:r>
        <w:t>Application.</w:t>
      </w:r>
    </w:p>
    <w:p w14:paraId="124A0E06" w14:textId="6C4E57F5" w:rsidR="00752B54" w:rsidRPr="00233AA2" w:rsidRDefault="00752B54" w:rsidP="00752B54">
      <w:pPr>
        <w:pStyle w:val="BodyText"/>
      </w:pPr>
      <w:r>
        <w:t>Mainly relate to Admin Users.</w:t>
      </w:r>
    </w:p>
    <w:p w14:paraId="3E08C456" w14:textId="77777777" w:rsidR="00752B54" w:rsidRDefault="00752B54" w:rsidP="00752B54">
      <w:r>
        <w:pict w14:anchorId="5706E526">
          <v:rect id="_x0000_i1383" style="width:0;height:1.5pt" o:hralign="center" o:hrstd="t" o:hr="t"/>
        </w:pict>
      </w:r>
    </w:p>
    <w:p w14:paraId="72DE864D" w14:textId="77777777" w:rsidR="00752B54" w:rsidRPr="00752B54" w:rsidRDefault="00752B54" w:rsidP="00752B54">
      <w:pPr>
        <w:pStyle w:val="BodyText"/>
      </w:pPr>
    </w:p>
    <w:p w14:paraId="29260531" w14:textId="692E9FF8" w:rsidR="00157F20" w:rsidRDefault="00157F20" w:rsidP="00157F20">
      <w:pPr>
        <w:pStyle w:val="Heading1"/>
      </w:pPr>
      <w:r>
        <w:t xml:space="preserve">Use Case </w:t>
      </w:r>
      <w:r>
        <w:t>8</w:t>
      </w:r>
      <w:r>
        <w:t>: User Login</w:t>
      </w:r>
    </w:p>
    <w:p w14:paraId="32A20124" w14:textId="0CB43A84" w:rsidR="00157F20" w:rsidRDefault="00157F20" w:rsidP="00157F2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>
        <w:t>8</w:t>
      </w:r>
    </w:p>
    <w:p w14:paraId="0C12A1D7" w14:textId="77777777" w:rsidR="00157F20" w:rsidRDefault="00157F20" w:rsidP="00157F20">
      <w:pPr>
        <w:pStyle w:val="BodyText"/>
      </w:pPr>
      <w:r>
        <w:rPr>
          <w:b/>
          <w:bCs/>
        </w:rPr>
        <w:t>Description:</w:t>
      </w:r>
      <w:r>
        <w:t xml:space="preserve"> Allow users to log in to the application.</w:t>
      </w:r>
    </w:p>
    <w:p w14:paraId="41D76DD4" w14:textId="77777777" w:rsidR="00157F20" w:rsidRDefault="00157F20" w:rsidP="00157F20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009D24C1" w14:textId="3A403C10" w:rsidR="00157F20" w:rsidRDefault="00157F20" w:rsidP="00157F20">
      <w:pPr>
        <w:pStyle w:val="BodyText"/>
      </w:pPr>
      <w:r>
        <w:rPr>
          <w:b/>
          <w:bCs/>
        </w:rPr>
        <w:t>Preconditions:</w:t>
      </w:r>
      <w:r>
        <w:t xml:space="preserve"> - User has access to the W</w:t>
      </w:r>
      <w:r w:rsidR="00752B54">
        <w:t>inForms</w:t>
      </w:r>
      <w:r>
        <w:t xml:space="preserve"> Application.</w:t>
      </w:r>
    </w:p>
    <w:p w14:paraId="27979F36" w14:textId="77777777" w:rsidR="00157F20" w:rsidRDefault="00157F20" w:rsidP="00157F20">
      <w:pPr>
        <w:pStyle w:val="BodyText"/>
      </w:pPr>
      <w:r>
        <w:rPr>
          <w:b/>
          <w:bCs/>
        </w:rPr>
        <w:t>Postconditions:</w:t>
      </w:r>
      <w:r>
        <w:t xml:space="preserve"> - User is logged in.</w:t>
      </w:r>
    </w:p>
    <w:p w14:paraId="7EC39CB4" w14:textId="77777777" w:rsidR="00157F20" w:rsidRDefault="00157F20" w:rsidP="00157F20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3A8ABAA9" w14:textId="77777777" w:rsidR="00157F20" w:rsidRDefault="00157F20" w:rsidP="00157F20">
      <w:pPr>
        <w:pStyle w:val="BodyText"/>
        <w:numPr>
          <w:ilvl w:val="0"/>
          <w:numId w:val="35"/>
        </w:numPr>
      </w:pPr>
      <w:r>
        <w:t xml:space="preserve">User enters required information (email, password). </w:t>
      </w:r>
    </w:p>
    <w:p w14:paraId="7727A7A1" w14:textId="77777777" w:rsidR="00157F20" w:rsidRDefault="00157F20" w:rsidP="00157F20">
      <w:pPr>
        <w:pStyle w:val="BodyText"/>
        <w:numPr>
          <w:ilvl w:val="0"/>
          <w:numId w:val="35"/>
        </w:numPr>
      </w:pPr>
      <w:r>
        <w:t xml:space="preserve">User submits the login form. </w:t>
      </w:r>
    </w:p>
    <w:p w14:paraId="4756BB35" w14:textId="77777777" w:rsidR="00157F20" w:rsidRDefault="00157F20" w:rsidP="00157F20">
      <w:pPr>
        <w:pStyle w:val="BodyText"/>
        <w:numPr>
          <w:ilvl w:val="0"/>
          <w:numId w:val="35"/>
        </w:numPr>
      </w:pPr>
      <w:r>
        <w:t xml:space="preserve">System validates the information and logs in with the account. </w:t>
      </w:r>
    </w:p>
    <w:p w14:paraId="6558B37F" w14:textId="5EDCEA3C" w:rsidR="00157F20" w:rsidRDefault="00157F20" w:rsidP="00752B54">
      <w:pPr>
        <w:pStyle w:val="BodyText"/>
      </w:pPr>
    </w:p>
    <w:p w14:paraId="16EB07C6" w14:textId="77777777" w:rsidR="00157F20" w:rsidRDefault="00157F20" w:rsidP="00157F20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5859DBD2" w14:textId="017DA823" w:rsidR="00157F20" w:rsidRDefault="00752B54" w:rsidP="00157F20">
      <w:pPr>
        <w:pStyle w:val="BodyText"/>
      </w:pPr>
      <w:r>
        <w:t>3</w:t>
      </w:r>
      <w:r w:rsidR="00157F20">
        <w:t>a. If the email does not match any existing account, the system prompts the user to use a different email.</w:t>
      </w:r>
    </w:p>
    <w:p w14:paraId="0A52DD76" w14:textId="6136527E" w:rsidR="00157F20" w:rsidRDefault="00752B54" w:rsidP="00157F20">
      <w:pPr>
        <w:pStyle w:val="BodyText"/>
      </w:pPr>
      <w:r>
        <w:t>3</w:t>
      </w:r>
      <w:r w:rsidR="00157F20">
        <w:t>b. If the email matches an account but the password does not, the system prompts the user to try again.</w:t>
      </w:r>
    </w:p>
    <w:p w14:paraId="2806BE00" w14:textId="77777777" w:rsidR="00157F20" w:rsidRDefault="00157F20" w:rsidP="00157F20">
      <w:pPr>
        <w:pStyle w:val="BodyText"/>
      </w:pPr>
    </w:p>
    <w:p w14:paraId="575F08B6" w14:textId="0A0D778D" w:rsidR="00157F20" w:rsidRDefault="00157F20" w:rsidP="00314C46">
      <w:r>
        <w:pict w14:anchorId="73DE1058">
          <v:rect id="_x0000_i1382" style="width:0;height:1.5pt" o:hralign="center" o:hrstd="t" o:hr="t"/>
        </w:pict>
      </w:r>
    </w:p>
    <w:p w14:paraId="76978831" w14:textId="5A5C5213" w:rsidR="00F013E8" w:rsidRDefault="00000000" w:rsidP="00552E5B">
      <w:pPr>
        <w:pStyle w:val="Heading1"/>
      </w:pPr>
      <w:r>
        <w:t xml:space="preserve">Use Case </w:t>
      </w:r>
      <w:r w:rsidR="00752B54">
        <w:t>9</w:t>
      </w:r>
      <w:r>
        <w:t xml:space="preserve">: Manage </w:t>
      </w:r>
      <w:r w:rsidR="00552E5B">
        <w:t>Feed</w:t>
      </w:r>
      <w:r>
        <w:t xml:space="preserve"> Database (Admin)</w:t>
      </w:r>
    </w:p>
    <w:p w14:paraId="2E50B990" w14:textId="101836A0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0</w:t>
      </w:r>
      <w:r w:rsidR="00752B54">
        <w:t>9</w:t>
      </w:r>
    </w:p>
    <w:p w14:paraId="69EB833B" w14:textId="663E9F31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administrators to manage the </w:t>
      </w:r>
      <w:r w:rsidR="00A11A2F">
        <w:t xml:space="preserve"> feed</w:t>
      </w:r>
      <w:r>
        <w:t xml:space="preserve"> database.</w:t>
      </w:r>
    </w:p>
    <w:p w14:paraId="0B1657F0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73383C12" w14:textId="77777777" w:rsidR="00F013E8" w:rsidRDefault="00000000">
      <w:pPr>
        <w:pStyle w:val="BodyText"/>
      </w:pPr>
      <w:r>
        <w:rPr>
          <w:b/>
          <w:bCs/>
        </w:rPr>
        <w:lastRenderedPageBreak/>
        <w:t>Preconditions:</w:t>
      </w:r>
      <w:r>
        <w:t xml:space="preserve"> - Admin is logged in.</w:t>
      </w:r>
    </w:p>
    <w:p w14:paraId="4F656CFC" w14:textId="59453AB2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Changes to the</w:t>
      </w:r>
      <w:r w:rsidR="00A11A2F">
        <w:t xml:space="preserve"> feed</w:t>
      </w:r>
      <w:r>
        <w:t xml:space="preserve"> database are saved and updated.</w:t>
      </w:r>
    </w:p>
    <w:p w14:paraId="7C0F2065" w14:textId="77777777" w:rsidR="00A11A2F" w:rsidRDefault="0000000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0F08B26F" w14:textId="4484222E" w:rsidR="00157F20" w:rsidRDefault="00000000" w:rsidP="00A11A2F">
      <w:pPr>
        <w:pStyle w:val="BodyText"/>
        <w:numPr>
          <w:ilvl w:val="0"/>
          <w:numId w:val="28"/>
        </w:numPr>
      </w:pPr>
      <w:r>
        <w:t xml:space="preserve">Admin logs in and navigates to the </w:t>
      </w:r>
      <w:r w:rsidR="00157F20">
        <w:t>feeds</w:t>
      </w:r>
      <w:r>
        <w:t xml:space="preserve"> </w:t>
      </w:r>
      <w:r w:rsidR="00157F20">
        <w:t>form</w:t>
      </w:r>
      <w:r>
        <w:t xml:space="preserve">. </w:t>
      </w:r>
      <w:r w:rsidR="00A11A2F">
        <w:t xml:space="preserve"> </w:t>
      </w:r>
      <w:r>
        <w:t xml:space="preserve"> </w:t>
      </w:r>
    </w:p>
    <w:p w14:paraId="302DB54A" w14:textId="649097DF" w:rsidR="00314C46" w:rsidRDefault="00000000" w:rsidP="00A11A2F">
      <w:pPr>
        <w:pStyle w:val="BodyText"/>
        <w:numPr>
          <w:ilvl w:val="0"/>
          <w:numId w:val="28"/>
        </w:numPr>
      </w:pPr>
      <w:r>
        <w:t>Admin selects an option to add, edit, or delete a</w:t>
      </w:r>
      <w:r w:rsidR="00A11A2F">
        <w:t xml:space="preserve"> feed</w:t>
      </w:r>
      <w:r>
        <w:t xml:space="preserve">. </w:t>
      </w:r>
      <w:r w:rsidR="00A11A2F">
        <w:t xml:space="preserve"> </w:t>
      </w:r>
      <w:r>
        <w:t xml:space="preserve"> </w:t>
      </w:r>
    </w:p>
    <w:p w14:paraId="37C7F7DA" w14:textId="0D7C2643" w:rsidR="00314C46" w:rsidRDefault="00000000" w:rsidP="00A11A2F">
      <w:pPr>
        <w:pStyle w:val="BodyText"/>
        <w:numPr>
          <w:ilvl w:val="0"/>
          <w:numId w:val="28"/>
        </w:numPr>
      </w:pPr>
      <w:r>
        <w:t xml:space="preserve">Admin enters or updates </w:t>
      </w:r>
      <w:r w:rsidR="00A11A2F">
        <w:t>feed</w:t>
      </w:r>
      <w:r>
        <w:t xml:space="preserve"> information (title, director, cast, synopsis, release date, genre). </w:t>
      </w:r>
      <w:r w:rsidR="00A11A2F">
        <w:t xml:space="preserve"> </w:t>
      </w:r>
      <w:r>
        <w:t xml:space="preserve"> </w:t>
      </w:r>
    </w:p>
    <w:p w14:paraId="6CC22E8D" w14:textId="77777777" w:rsidR="00314C46" w:rsidRDefault="00000000" w:rsidP="00A11A2F">
      <w:pPr>
        <w:pStyle w:val="BodyText"/>
        <w:numPr>
          <w:ilvl w:val="0"/>
          <w:numId w:val="28"/>
        </w:numPr>
      </w:pPr>
      <w:r>
        <w:t xml:space="preserve">Admin submits the changes. </w:t>
      </w:r>
      <w:r w:rsidR="00A11A2F">
        <w:t xml:space="preserve"> </w:t>
      </w:r>
      <w:r>
        <w:t xml:space="preserve"> </w:t>
      </w:r>
    </w:p>
    <w:p w14:paraId="1609AE0F" w14:textId="77777777" w:rsidR="00314C46" w:rsidRDefault="00000000" w:rsidP="00A11A2F">
      <w:pPr>
        <w:pStyle w:val="BodyText"/>
        <w:numPr>
          <w:ilvl w:val="0"/>
          <w:numId w:val="28"/>
        </w:numPr>
      </w:pPr>
      <w:r>
        <w:t xml:space="preserve">System validates and saves the changes. </w:t>
      </w:r>
      <w:r w:rsidR="00A11A2F">
        <w:t xml:space="preserve"> </w:t>
      </w:r>
      <w:r>
        <w:t xml:space="preserve"> </w:t>
      </w:r>
    </w:p>
    <w:p w14:paraId="0112CF80" w14:textId="0C673B5C" w:rsidR="00F013E8" w:rsidRDefault="00000000" w:rsidP="00A11A2F">
      <w:pPr>
        <w:pStyle w:val="BodyText"/>
        <w:numPr>
          <w:ilvl w:val="0"/>
          <w:numId w:val="28"/>
        </w:numPr>
      </w:pPr>
      <w:r>
        <w:t xml:space="preserve">System updates the </w:t>
      </w:r>
      <w:r w:rsidR="00A11A2F">
        <w:t>feed</w:t>
      </w:r>
      <w:r>
        <w:t xml:space="preserve"> database and displays a confirmation message.</w:t>
      </w:r>
    </w:p>
    <w:p w14:paraId="2C08142C" w14:textId="77777777" w:rsidR="00314C46" w:rsidRDefault="00314C46">
      <w:pPr>
        <w:pStyle w:val="BodyText"/>
        <w:rPr>
          <w:b/>
          <w:bCs/>
        </w:rPr>
      </w:pPr>
    </w:p>
    <w:p w14:paraId="5D87690F" w14:textId="26C343AD" w:rsidR="00314C46" w:rsidRDefault="00000000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49AF0DB5" w14:textId="6F5CFDF4" w:rsidR="00F013E8" w:rsidRDefault="00000000">
      <w:pPr>
        <w:pStyle w:val="BodyText"/>
      </w:pPr>
      <w:r>
        <w:t xml:space="preserve">4a. If the </w:t>
      </w:r>
      <w:r w:rsidR="00A11A2F">
        <w:t xml:space="preserve"> feed</w:t>
      </w:r>
      <w:r>
        <w:t xml:space="preserve"> information is incomplete or incorrect, the system prompts the admin to correct the errors.</w:t>
      </w:r>
    </w:p>
    <w:p w14:paraId="5BADB909" w14:textId="77777777" w:rsidR="00F013E8" w:rsidRDefault="00000000">
      <w:r>
        <w:pict w14:anchorId="62A9A50C">
          <v:rect id="_x0000_i1379" style="width:0;height:1.5pt" o:hralign="center" o:hrstd="t" o:hr="t"/>
        </w:pict>
      </w:r>
    </w:p>
    <w:p w14:paraId="32A0833C" w14:textId="198B994B" w:rsidR="00F013E8" w:rsidRDefault="00000000" w:rsidP="00552E5B">
      <w:pPr>
        <w:pStyle w:val="Heading1"/>
      </w:pPr>
      <w:bookmarkStart w:id="9" w:name="use-case-6-manage-user-accounts-admin"/>
      <w:bookmarkEnd w:id="8"/>
      <w:r>
        <w:t xml:space="preserve">Use Case </w:t>
      </w:r>
      <w:r w:rsidR="00314C46">
        <w:t>10</w:t>
      </w:r>
      <w:r>
        <w:t>: Manage User Accounts (Admin)</w:t>
      </w:r>
    </w:p>
    <w:p w14:paraId="52D75D07" w14:textId="295095B5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</w:t>
      </w:r>
      <w:r w:rsidR="00314C46">
        <w:t>10</w:t>
      </w:r>
    </w:p>
    <w:p w14:paraId="2B18B348" w14:textId="77777777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administrators to manage user accounts.</w:t>
      </w:r>
    </w:p>
    <w:p w14:paraId="6DA28D8C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101D1D23" w14:textId="77777777" w:rsidR="00F013E8" w:rsidRDefault="00000000">
      <w:pPr>
        <w:pStyle w:val="BodyText"/>
      </w:pPr>
      <w:r>
        <w:rPr>
          <w:b/>
          <w:bCs/>
        </w:rPr>
        <w:t>Preconditions:</w:t>
      </w:r>
      <w:r>
        <w:t xml:space="preserve"> - Admin is logged in.</w:t>
      </w:r>
    </w:p>
    <w:p w14:paraId="47F38322" w14:textId="77777777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User accounts are updated as necessary.</w:t>
      </w:r>
    </w:p>
    <w:p w14:paraId="3C05ADD8" w14:textId="77777777" w:rsidR="00A11A2F" w:rsidRDefault="0000000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0055515C" w14:textId="77777777" w:rsidR="00314C46" w:rsidRDefault="00000000" w:rsidP="00A11A2F">
      <w:pPr>
        <w:pStyle w:val="BodyText"/>
        <w:numPr>
          <w:ilvl w:val="0"/>
          <w:numId w:val="31"/>
        </w:numPr>
      </w:pPr>
      <w:r>
        <w:t xml:space="preserve">Admin logs in and navigates to the user management section. </w:t>
      </w:r>
      <w:r w:rsidR="00A11A2F">
        <w:t xml:space="preserve"> </w:t>
      </w:r>
      <w:r>
        <w:t xml:space="preserve"> </w:t>
      </w:r>
    </w:p>
    <w:p w14:paraId="1310D66F" w14:textId="77777777" w:rsidR="00314C46" w:rsidRDefault="00000000" w:rsidP="00A11A2F">
      <w:pPr>
        <w:pStyle w:val="BodyText"/>
        <w:numPr>
          <w:ilvl w:val="0"/>
          <w:numId w:val="31"/>
        </w:numPr>
      </w:pPr>
      <w:r>
        <w:t xml:space="preserve">Admin selects an option to view, edit, or delete a user account. </w:t>
      </w:r>
      <w:r w:rsidR="00A11A2F">
        <w:t xml:space="preserve"> </w:t>
      </w:r>
      <w:r>
        <w:t xml:space="preserve"> </w:t>
      </w:r>
    </w:p>
    <w:p w14:paraId="63170992" w14:textId="77777777" w:rsidR="00314C46" w:rsidRDefault="00000000" w:rsidP="00A11A2F">
      <w:pPr>
        <w:pStyle w:val="BodyText"/>
        <w:numPr>
          <w:ilvl w:val="0"/>
          <w:numId w:val="31"/>
        </w:numPr>
      </w:pPr>
      <w:r>
        <w:t xml:space="preserve">Admin makes the necessary changes (e.g., reset password, update email, deactivate account). </w:t>
      </w:r>
      <w:r w:rsidR="00A11A2F">
        <w:t xml:space="preserve"> </w:t>
      </w:r>
      <w:r>
        <w:t xml:space="preserve"> </w:t>
      </w:r>
    </w:p>
    <w:p w14:paraId="24CFA4A7" w14:textId="77777777" w:rsidR="00314C46" w:rsidRDefault="00000000" w:rsidP="00A11A2F">
      <w:pPr>
        <w:pStyle w:val="BodyText"/>
        <w:numPr>
          <w:ilvl w:val="0"/>
          <w:numId w:val="31"/>
        </w:numPr>
      </w:pPr>
      <w:r>
        <w:t xml:space="preserve">Admin submits the changes. </w:t>
      </w:r>
      <w:r w:rsidR="00A11A2F">
        <w:t xml:space="preserve"> </w:t>
      </w:r>
      <w:r>
        <w:t xml:space="preserve"> </w:t>
      </w:r>
    </w:p>
    <w:p w14:paraId="239DCF2A" w14:textId="77777777" w:rsidR="00314C46" w:rsidRDefault="00000000" w:rsidP="00A11A2F">
      <w:pPr>
        <w:pStyle w:val="BodyText"/>
        <w:numPr>
          <w:ilvl w:val="0"/>
          <w:numId w:val="31"/>
        </w:numPr>
      </w:pPr>
      <w:r>
        <w:t xml:space="preserve">System validates and saves the changes. </w:t>
      </w:r>
      <w:r w:rsidR="00A11A2F">
        <w:t xml:space="preserve"> </w:t>
      </w:r>
      <w:r>
        <w:t xml:space="preserve"> </w:t>
      </w:r>
    </w:p>
    <w:p w14:paraId="63FA8AC3" w14:textId="4CEC62F9" w:rsidR="00F013E8" w:rsidRDefault="00000000" w:rsidP="00A11A2F">
      <w:pPr>
        <w:pStyle w:val="BodyText"/>
        <w:numPr>
          <w:ilvl w:val="0"/>
          <w:numId w:val="31"/>
        </w:numPr>
      </w:pPr>
      <w:r>
        <w:lastRenderedPageBreak/>
        <w:t>System displays a confirmation message.</w:t>
      </w:r>
    </w:p>
    <w:p w14:paraId="478043F2" w14:textId="77777777" w:rsidR="00314C46" w:rsidRDefault="00314C46">
      <w:pPr>
        <w:pStyle w:val="BodyText"/>
        <w:rPr>
          <w:b/>
          <w:bCs/>
        </w:rPr>
      </w:pPr>
    </w:p>
    <w:p w14:paraId="1DAA4BC2" w14:textId="4CFAAB09" w:rsidR="00F013E8" w:rsidRDefault="00000000">
      <w:pPr>
        <w:pStyle w:val="BodyText"/>
      </w:pPr>
      <w:r>
        <w:rPr>
          <w:b/>
          <w:bCs/>
        </w:rPr>
        <w:t>Alternate Flow:</w:t>
      </w:r>
      <w:r>
        <w:t xml:space="preserve"> 4a. If the changes are invalid (e.g., email already in use), the system prompts the admin to correct the errors.</w:t>
      </w:r>
    </w:p>
    <w:p w14:paraId="2929210D" w14:textId="77777777" w:rsidR="00F013E8" w:rsidRDefault="00000000">
      <w:r>
        <w:pict w14:anchorId="212DABBB">
          <v:rect id="_x0000_i1380" style="width:0;height:1.5pt" o:hralign="center" o:hrstd="t" o:hr="t"/>
        </w:pict>
      </w:r>
    </w:p>
    <w:p w14:paraId="29E5C5D1" w14:textId="027ADEA4" w:rsidR="00F013E8" w:rsidRDefault="00000000" w:rsidP="00552E5B">
      <w:pPr>
        <w:pStyle w:val="Heading1"/>
      </w:pPr>
      <w:bookmarkStart w:id="10" w:name="use-case-7-moderate-user-content-admin"/>
      <w:bookmarkEnd w:id="9"/>
      <w:r>
        <w:t xml:space="preserve">Use Case </w:t>
      </w:r>
      <w:r w:rsidR="00314C46">
        <w:t>11</w:t>
      </w:r>
      <w:r>
        <w:t>: Moderate User Content (Admin)</w:t>
      </w:r>
    </w:p>
    <w:p w14:paraId="6EE2B173" w14:textId="5C09D486" w:rsidR="00F013E8" w:rsidRDefault="00000000">
      <w:pPr>
        <w:pStyle w:val="FirstParagraph"/>
      </w:pPr>
      <w:r>
        <w:rPr>
          <w:b/>
          <w:bCs/>
        </w:rPr>
        <w:t>Use Case ID:</w:t>
      </w:r>
      <w:r>
        <w:t xml:space="preserve"> UC-0</w:t>
      </w:r>
      <w:r w:rsidR="00314C46">
        <w:t>11</w:t>
      </w:r>
    </w:p>
    <w:p w14:paraId="09BE7068" w14:textId="77777777" w:rsidR="00F013E8" w:rsidRDefault="00000000">
      <w:pPr>
        <w:pStyle w:val="BodyText"/>
      </w:pPr>
      <w:r>
        <w:rPr>
          <w:b/>
          <w:bCs/>
        </w:rPr>
        <w:t>Description:</w:t>
      </w:r>
      <w:r>
        <w:t xml:space="preserve"> Allow administrators to moderate user reviews and ratings.</w:t>
      </w:r>
    </w:p>
    <w:p w14:paraId="69EB0159" w14:textId="77777777" w:rsidR="00F013E8" w:rsidRDefault="00000000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779F9CAE" w14:textId="77777777" w:rsidR="00F013E8" w:rsidRDefault="00000000">
      <w:pPr>
        <w:pStyle w:val="BodyText"/>
      </w:pPr>
      <w:r>
        <w:rPr>
          <w:b/>
          <w:bCs/>
        </w:rPr>
        <w:t>Preconditions:</w:t>
      </w:r>
      <w:r>
        <w:t xml:space="preserve"> - Admin is logged in.</w:t>
      </w:r>
    </w:p>
    <w:p w14:paraId="414AA7E3" w14:textId="77777777" w:rsidR="00F013E8" w:rsidRDefault="00000000">
      <w:pPr>
        <w:pStyle w:val="BodyText"/>
      </w:pPr>
      <w:r>
        <w:rPr>
          <w:b/>
          <w:bCs/>
        </w:rPr>
        <w:t>Postconditions:</w:t>
      </w:r>
      <w:r>
        <w:t xml:space="preserve"> - User-generated content is moderated and updated.</w:t>
      </w:r>
    </w:p>
    <w:p w14:paraId="6AC166DE" w14:textId="77777777" w:rsidR="00A11A2F" w:rsidRDefault="00000000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0D24CD48" w14:textId="4D2F35C8" w:rsidR="00314C46" w:rsidRDefault="00000000" w:rsidP="00A11A2F">
      <w:pPr>
        <w:pStyle w:val="BodyText"/>
        <w:numPr>
          <w:ilvl w:val="0"/>
          <w:numId w:val="32"/>
        </w:numPr>
      </w:pPr>
      <w:r>
        <w:t xml:space="preserve">Admin logs in and navigates to the </w:t>
      </w:r>
      <w:r w:rsidR="00314C46">
        <w:t>reviews</w:t>
      </w:r>
      <w:r>
        <w:t xml:space="preserve"> section. </w:t>
      </w:r>
      <w:r w:rsidR="00A11A2F">
        <w:t xml:space="preserve"> </w:t>
      </w:r>
      <w:r>
        <w:t xml:space="preserve"> </w:t>
      </w:r>
    </w:p>
    <w:p w14:paraId="51E6B982" w14:textId="1B679D79" w:rsidR="00314C46" w:rsidRDefault="00000000" w:rsidP="00A11A2F">
      <w:pPr>
        <w:pStyle w:val="BodyText"/>
        <w:numPr>
          <w:ilvl w:val="0"/>
          <w:numId w:val="32"/>
        </w:numPr>
      </w:pPr>
      <w:r>
        <w:t xml:space="preserve">Admin reviews content. </w:t>
      </w:r>
      <w:r w:rsidR="00A11A2F">
        <w:t xml:space="preserve"> </w:t>
      </w:r>
      <w:r>
        <w:t xml:space="preserve"> </w:t>
      </w:r>
    </w:p>
    <w:p w14:paraId="31485A73" w14:textId="2D9EF383" w:rsidR="00314C46" w:rsidRDefault="00000000" w:rsidP="00A11A2F">
      <w:pPr>
        <w:pStyle w:val="BodyText"/>
        <w:numPr>
          <w:ilvl w:val="0"/>
          <w:numId w:val="32"/>
        </w:numPr>
      </w:pPr>
      <w:r>
        <w:t xml:space="preserve">Admin decides to edit or delete the content. </w:t>
      </w:r>
      <w:r w:rsidR="00A11A2F">
        <w:t xml:space="preserve"> </w:t>
      </w:r>
    </w:p>
    <w:p w14:paraId="3F65B2E2" w14:textId="77777777" w:rsidR="00314C46" w:rsidRDefault="00000000" w:rsidP="00A11A2F">
      <w:pPr>
        <w:pStyle w:val="BodyText"/>
        <w:numPr>
          <w:ilvl w:val="0"/>
          <w:numId w:val="32"/>
        </w:numPr>
      </w:pPr>
      <w:r>
        <w:t xml:space="preserve">Admin submits the moderation decision. </w:t>
      </w:r>
      <w:r w:rsidR="00A11A2F">
        <w:t xml:space="preserve"> </w:t>
      </w:r>
      <w:r>
        <w:t xml:space="preserve"> </w:t>
      </w:r>
    </w:p>
    <w:p w14:paraId="1581B61C" w14:textId="77777777" w:rsidR="00314C46" w:rsidRDefault="00000000" w:rsidP="00A11A2F">
      <w:pPr>
        <w:pStyle w:val="BodyText"/>
        <w:numPr>
          <w:ilvl w:val="0"/>
          <w:numId w:val="32"/>
        </w:numPr>
      </w:pPr>
      <w:r>
        <w:t xml:space="preserve">System updates the status of the content based on the admin’s decision. </w:t>
      </w:r>
      <w:r w:rsidR="00A11A2F">
        <w:t xml:space="preserve"> </w:t>
      </w:r>
      <w:r>
        <w:t xml:space="preserve"> </w:t>
      </w:r>
    </w:p>
    <w:p w14:paraId="68177FDC" w14:textId="3B8C6EC1" w:rsidR="00F013E8" w:rsidRDefault="00000000" w:rsidP="00A11A2F">
      <w:pPr>
        <w:pStyle w:val="BodyText"/>
        <w:numPr>
          <w:ilvl w:val="0"/>
          <w:numId w:val="32"/>
        </w:numPr>
      </w:pPr>
      <w:r>
        <w:t>System displays a confirmation message.</w:t>
      </w:r>
    </w:p>
    <w:p w14:paraId="2137D2E5" w14:textId="5F3DB035" w:rsidR="00F013E8" w:rsidRDefault="00000000" w:rsidP="00552E5B">
      <w:r>
        <w:pict w14:anchorId="7021EDC3">
          <v:rect id="_x0000_i1381" style="width:0;height:1.5pt" o:hralign="center" o:bullet="t" o:hrstd="t" o:hr="t"/>
        </w:pict>
      </w:r>
      <w:bookmarkEnd w:id="10"/>
    </w:p>
    <w:sectPr w:rsidR="00F013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F6B91" w14:textId="77777777" w:rsidR="00C8678C" w:rsidRDefault="00C8678C">
      <w:pPr>
        <w:spacing w:after="0"/>
      </w:pPr>
      <w:r>
        <w:separator/>
      </w:r>
    </w:p>
  </w:endnote>
  <w:endnote w:type="continuationSeparator" w:id="0">
    <w:p w14:paraId="4E97170E" w14:textId="77777777" w:rsidR="00C8678C" w:rsidRDefault="00C86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FF210" w14:textId="77777777" w:rsidR="00C8678C" w:rsidRDefault="00C8678C">
      <w:r>
        <w:separator/>
      </w:r>
    </w:p>
  </w:footnote>
  <w:footnote w:type="continuationSeparator" w:id="0">
    <w:p w14:paraId="1325F86E" w14:textId="77777777" w:rsidR="00C8678C" w:rsidRDefault="00C86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548" style="width:0;height:1.5pt" o:hralign="center" o:bullet="t" o:hrstd="t" o:hr="t"/>
    </w:pict>
  </w:numPicBullet>
  <w:numPicBullet w:numPicBulletId="1">
    <w:pict>
      <v:rect id="_x0000_i1549" style="width:0;height:1.5pt" o:hralign="center" o:bullet="t" o:hrstd="t" o:hr="t"/>
    </w:pict>
  </w:numPicBullet>
  <w:numPicBullet w:numPicBulletId="2">
    <w:pict>
      <v:rect id="_x0000_i1550" style="width:0;height:1.5pt" o:hralign="center" o:bullet="t" o:hrstd="t" o:hr="t"/>
    </w:pict>
  </w:numPicBullet>
  <w:numPicBullet w:numPicBulletId="3">
    <w:pict>
      <v:rect id="_x0000_i1551" style="width:0;height:1.5pt" o:hralign="center" o:bullet="t" o:hrstd="t" o:hr="t"/>
    </w:pict>
  </w:numPicBullet>
  <w:numPicBullet w:numPicBulletId="4">
    <w:pict>
      <v:rect id="_x0000_i1552" style="width:0;height:1.5pt" o:hralign="center" o:bullet="t" o:hrstd="t" o:hr="t"/>
    </w:pict>
  </w:numPicBullet>
  <w:numPicBullet w:numPicBulletId="5">
    <w:pict>
      <v:rect id="_x0000_i155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0ACB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583182D"/>
    <w:multiLevelType w:val="hybridMultilevel"/>
    <w:tmpl w:val="B8D2CC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33773"/>
    <w:multiLevelType w:val="hybridMultilevel"/>
    <w:tmpl w:val="919A4E5A"/>
    <w:lvl w:ilvl="0" w:tplc="14625742">
      <w:start w:val="1"/>
      <w:numFmt w:val="decimal"/>
      <w:suff w:val="space"/>
      <w:lvlText w:val="7.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A22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C57D9"/>
    <w:multiLevelType w:val="hybridMultilevel"/>
    <w:tmpl w:val="C50032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A7684"/>
    <w:multiLevelType w:val="hybridMultilevel"/>
    <w:tmpl w:val="C6622B24"/>
    <w:lvl w:ilvl="0" w:tplc="FFFFFFFF">
      <w:start w:val="1"/>
      <w:numFmt w:val="decimal"/>
      <w:suff w:val="space"/>
      <w:lvlText w:val="5.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A1C92"/>
    <w:multiLevelType w:val="hybridMultilevel"/>
    <w:tmpl w:val="58E00F6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F628DD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3C07B8"/>
    <w:multiLevelType w:val="hybridMultilevel"/>
    <w:tmpl w:val="91DE8528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966214"/>
    <w:multiLevelType w:val="hybridMultilevel"/>
    <w:tmpl w:val="B2CA70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0E57F7"/>
    <w:multiLevelType w:val="hybridMultilevel"/>
    <w:tmpl w:val="BA5044C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6E086F"/>
    <w:multiLevelType w:val="multilevel"/>
    <w:tmpl w:val="77B605E4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2" w15:restartNumberingAfterBreak="0">
    <w:nsid w:val="28C84563"/>
    <w:multiLevelType w:val="hybridMultilevel"/>
    <w:tmpl w:val="06180F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1542DB"/>
    <w:multiLevelType w:val="multilevel"/>
    <w:tmpl w:val="A87039DE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4" w15:restartNumberingAfterBreak="0">
    <w:nsid w:val="307C42C5"/>
    <w:multiLevelType w:val="hybridMultilevel"/>
    <w:tmpl w:val="A5C287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C77551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250062"/>
    <w:multiLevelType w:val="hybridMultilevel"/>
    <w:tmpl w:val="BA5044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890DC0"/>
    <w:multiLevelType w:val="hybridMultilevel"/>
    <w:tmpl w:val="9A5652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B57335"/>
    <w:multiLevelType w:val="multilevel"/>
    <w:tmpl w:val="C42C5964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9" w15:restartNumberingAfterBreak="0">
    <w:nsid w:val="3BFF5EB6"/>
    <w:multiLevelType w:val="hybridMultilevel"/>
    <w:tmpl w:val="7A30F1F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D01BF0"/>
    <w:multiLevelType w:val="hybridMultilevel"/>
    <w:tmpl w:val="758E32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FB1A29"/>
    <w:multiLevelType w:val="hybridMultilevel"/>
    <w:tmpl w:val="8ABE0C2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EE100B"/>
    <w:multiLevelType w:val="multilevel"/>
    <w:tmpl w:val="ACBE6D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46160C9B"/>
    <w:multiLevelType w:val="multilevel"/>
    <w:tmpl w:val="A62A2070"/>
    <w:lvl w:ilvl="0">
      <w:start w:val="1"/>
      <w:numFmt w:val="decimal"/>
      <w:suff w:val="space"/>
      <w:lvlText w:val="5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4" w15:restartNumberingAfterBreak="0">
    <w:nsid w:val="4B181EEC"/>
    <w:multiLevelType w:val="hybridMultilevel"/>
    <w:tmpl w:val="B8D2CC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AD403C"/>
    <w:multiLevelType w:val="hybridMultilevel"/>
    <w:tmpl w:val="3384BA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23758"/>
    <w:multiLevelType w:val="hybridMultilevel"/>
    <w:tmpl w:val="D1D43D3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55364"/>
    <w:multiLevelType w:val="hybridMultilevel"/>
    <w:tmpl w:val="BA5044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9239B4"/>
    <w:multiLevelType w:val="hybridMultilevel"/>
    <w:tmpl w:val="B8D2CCF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A536D4"/>
    <w:multiLevelType w:val="hybridMultilevel"/>
    <w:tmpl w:val="A8D80D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53148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B68486B"/>
    <w:multiLevelType w:val="hybridMultilevel"/>
    <w:tmpl w:val="B6AEE2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185B07"/>
    <w:multiLevelType w:val="hybridMultilevel"/>
    <w:tmpl w:val="D5105EF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802F8E"/>
    <w:multiLevelType w:val="multilevel"/>
    <w:tmpl w:val="81203840"/>
    <w:lvl w:ilvl="0">
      <w:start w:val="1"/>
      <w:numFmt w:val="decimal"/>
      <w:lvlText w:val="%1."/>
      <w:lvlJc w:val="left"/>
      <w:pPr>
        <w:ind w:left="1080" w:hanging="360"/>
      </w:pPr>
      <w:rPr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34" w15:restartNumberingAfterBreak="0">
    <w:nsid w:val="7C52162E"/>
    <w:multiLevelType w:val="multilevel"/>
    <w:tmpl w:val="81203840"/>
    <w:lvl w:ilvl="0">
      <w:start w:val="1"/>
      <w:numFmt w:val="decimal"/>
      <w:lvlText w:val="%1."/>
      <w:lvlJc w:val="left"/>
      <w:pPr>
        <w:ind w:left="1080" w:hanging="360"/>
      </w:pPr>
      <w:rPr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35" w15:restartNumberingAfterBreak="0">
    <w:nsid w:val="7C521DF4"/>
    <w:multiLevelType w:val="hybridMultilevel"/>
    <w:tmpl w:val="C6622B24"/>
    <w:lvl w:ilvl="0" w:tplc="3FBA1D10">
      <w:start w:val="1"/>
      <w:numFmt w:val="decimal"/>
      <w:suff w:val="space"/>
      <w:lvlText w:val="5.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172E5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23231412">
    <w:abstractNumId w:val="0"/>
  </w:num>
  <w:num w:numId="2" w16cid:durableId="1720202694">
    <w:abstractNumId w:val="10"/>
  </w:num>
  <w:num w:numId="3" w16cid:durableId="1470054280">
    <w:abstractNumId w:val="12"/>
  </w:num>
  <w:num w:numId="4" w16cid:durableId="1706834814">
    <w:abstractNumId w:val="27"/>
  </w:num>
  <w:num w:numId="5" w16cid:durableId="1569420892">
    <w:abstractNumId w:val="13"/>
  </w:num>
  <w:num w:numId="6" w16cid:durableId="901019946">
    <w:abstractNumId w:val="11"/>
  </w:num>
  <w:num w:numId="7" w16cid:durableId="1701130558">
    <w:abstractNumId w:val="23"/>
  </w:num>
  <w:num w:numId="8" w16cid:durableId="1180856382">
    <w:abstractNumId w:val="18"/>
  </w:num>
  <w:num w:numId="9" w16cid:durableId="2035227793">
    <w:abstractNumId w:val="8"/>
  </w:num>
  <w:num w:numId="10" w16cid:durableId="498350758">
    <w:abstractNumId w:val="34"/>
  </w:num>
  <w:num w:numId="11" w16cid:durableId="488442478">
    <w:abstractNumId w:val="22"/>
  </w:num>
  <w:num w:numId="12" w16cid:durableId="1055082033">
    <w:abstractNumId w:val="35"/>
  </w:num>
  <w:num w:numId="13" w16cid:durableId="176432554">
    <w:abstractNumId w:val="36"/>
  </w:num>
  <w:num w:numId="14" w16cid:durableId="1713075648">
    <w:abstractNumId w:val="5"/>
  </w:num>
  <w:num w:numId="15" w16cid:durableId="1176850209">
    <w:abstractNumId w:val="30"/>
  </w:num>
  <w:num w:numId="16" w16cid:durableId="88435378">
    <w:abstractNumId w:val="15"/>
  </w:num>
  <w:num w:numId="17" w16cid:durableId="58476870">
    <w:abstractNumId w:val="2"/>
  </w:num>
  <w:num w:numId="18" w16cid:durableId="640158703">
    <w:abstractNumId w:val="33"/>
  </w:num>
  <w:num w:numId="19" w16cid:durableId="1343052383">
    <w:abstractNumId w:val="7"/>
  </w:num>
  <w:num w:numId="20" w16cid:durableId="980959826">
    <w:abstractNumId w:val="3"/>
  </w:num>
  <w:num w:numId="21" w16cid:durableId="96751445">
    <w:abstractNumId w:val="14"/>
  </w:num>
  <w:num w:numId="22" w16cid:durableId="50619887">
    <w:abstractNumId w:val="28"/>
  </w:num>
  <w:num w:numId="23" w16cid:durableId="20014138">
    <w:abstractNumId w:val="26"/>
  </w:num>
  <w:num w:numId="24" w16cid:durableId="193810402">
    <w:abstractNumId w:val="32"/>
  </w:num>
  <w:num w:numId="25" w16cid:durableId="1946963321">
    <w:abstractNumId w:val="29"/>
  </w:num>
  <w:num w:numId="26" w16cid:durableId="1966505001">
    <w:abstractNumId w:val="21"/>
  </w:num>
  <w:num w:numId="27" w16cid:durableId="856236888">
    <w:abstractNumId w:val="6"/>
  </w:num>
  <w:num w:numId="28" w16cid:durableId="899439613">
    <w:abstractNumId w:val="19"/>
  </w:num>
  <w:num w:numId="29" w16cid:durableId="956327779">
    <w:abstractNumId w:val="4"/>
  </w:num>
  <w:num w:numId="30" w16cid:durableId="541677383">
    <w:abstractNumId w:val="25"/>
  </w:num>
  <w:num w:numId="31" w16cid:durableId="1291983733">
    <w:abstractNumId w:val="9"/>
  </w:num>
  <w:num w:numId="32" w16cid:durableId="790169020">
    <w:abstractNumId w:val="31"/>
  </w:num>
  <w:num w:numId="33" w16cid:durableId="2094622048">
    <w:abstractNumId w:val="20"/>
  </w:num>
  <w:num w:numId="34" w16cid:durableId="550456893">
    <w:abstractNumId w:val="17"/>
  </w:num>
  <w:num w:numId="35" w16cid:durableId="1480534127">
    <w:abstractNumId w:val="16"/>
  </w:num>
  <w:num w:numId="36" w16cid:durableId="503323244">
    <w:abstractNumId w:val="1"/>
  </w:num>
  <w:num w:numId="37" w16cid:durableId="19412606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3E8"/>
    <w:rsid w:val="00157F20"/>
    <w:rsid w:val="00233AA2"/>
    <w:rsid w:val="002D5161"/>
    <w:rsid w:val="00314C46"/>
    <w:rsid w:val="0038568F"/>
    <w:rsid w:val="00552E5B"/>
    <w:rsid w:val="00752B54"/>
    <w:rsid w:val="00A11A2F"/>
    <w:rsid w:val="00C02012"/>
    <w:rsid w:val="00C8678C"/>
    <w:rsid w:val="00C91FE4"/>
    <w:rsid w:val="00CA7F78"/>
    <w:rsid w:val="00F0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C76989"/>
  <w15:docId w15:val="{99EA2D52-4895-4C8D-A4E3-858CE251D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7F20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52E5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52E5B"/>
  </w:style>
  <w:style w:type="paragraph" w:styleId="Footer">
    <w:name w:val="footer"/>
    <w:basedOn w:val="Normal"/>
    <w:link w:val="FooterChar"/>
    <w:rsid w:val="00552E5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52E5B"/>
  </w:style>
  <w:style w:type="character" w:customStyle="1" w:styleId="Heading1Char">
    <w:name w:val="Heading 1 Char"/>
    <w:basedOn w:val="DefaultParagraphFont"/>
    <w:link w:val="Heading1"/>
    <w:uiPriority w:val="9"/>
    <w:rsid w:val="00552E5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52E5B"/>
  </w:style>
  <w:style w:type="paragraph" w:styleId="ListParagraph">
    <w:name w:val="List Paragraph"/>
    <w:basedOn w:val="Normal"/>
    <w:uiPriority w:val="34"/>
    <w:qFormat/>
    <w:rsid w:val="00CA7F78"/>
    <w:pPr>
      <w:spacing w:after="0" w:line="276" w:lineRule="auto"/>
      <w:ind w:left="720"/>
      <w:contextualSpacing/>
    </w:pPr>
    <w:rPr>
      <w:rFonts w:ascii="Arial" w:eastAsia="Arial" w:hAnsi="Arial" w:cs="Arial"/>
      <w:sz w:val="22"/>
      <w:szCs w:val="22"/>
      <w:lang w:val="en-GB" w:eastAsia="en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151DF-41C4-4423-9216-0EC3A3FD2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86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uno Dias</cp:lastModifiedBy>
  <cp:revision>6</cp:revision>
  <dcterms:created xsi:type="dcterms:W3CDTF">2024-05-16T11:39:00Z</dcterms:created>
  <dcterms:modified xsi:type="dcterms:W3CDTF">2024-05-16T13:54:00Z</dcterms:modified>
</cp:coreProperties>
</file>